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E713BE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115EAA22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73443C8B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2152BE92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1AF9AAB9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50C57178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06B515C2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4EC8939A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6A376B61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2AB239DE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7344407F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56BDF1A6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3A0CDE9A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7F8F1868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0A7F5336" w14:textId="1AC480D4" w:rsidR="009D2255" w:rsidRPr="00A37E5A" w:rsidRDefault="009D2255" w:rsidP="009D2255">
      <w:pPr>
        <w:jc w:val="center"/>
        <w:rPr>
          <w:rFonts w:asciiTheme="majorBidi" w:hAnsiTheme="majorBidi" w:cstheme="majorBidi"/>
        </w:rPr>
      </w:pPr>
      <w:r w:rsidRPr="00A37E5A">
        <w:rPr>
          <w:rFonts w:asciiTheme="majorBidi" w:hAnsiTheme="majorBidi" w:cstheme="majorBidi"/>
        </w:rPr>
        <w:t>ECEN 429: Introduction to Digital Systems Design Laboratory</w:t>
      </w:r>
    </w:p>
    <w:p w14:paraId="51A8050D" w14:textId="77777777" w:rsidR="009D2255" w:rsidRPr="00A37E5A" w:rsidRDefault="009D2255" w:rsidP="009D2255">
      <w:pPr>
        <w:jc w:val="center"/>
        <w:rPr>
          <w:rFonts w:asciiTheme="majorBidi" w:hAnsiTheme="majorBidi" w:cstheme="majorBidi"/>
        </w:rPr>
      </w:pPr>
      <w:r w:rsidRPr="00A37E5A">
        <w:rPr>
          <w:rFonts w:asciiTheme="majorBidi" w:hAnsiTheme="majorBidi" w:cstheme="majorBidi"/>
        </w:rPr>
        <w:t>North Carolina Agricultural and Technical State University</w:t>
      </w:r>
    </w:p>
    <w:p w14:paraId="35D693AC" w14:textId="77777777" w:rsidR="009D2255" w:rsidRPr="00A37E5A" w:rsidRDefault="009D2255" w:rsidP="009D2255">
      <w:pPr>
        <w:jc w:val="center"/>
        <w:rPr>
          <w:rFonts w:asciiTheme="majorBidi" w:hAnsiTheme="majorBidi" w:cstheme="majorBidi"/>
        </w:rPr>
      </w:pPr>
      <w:r w:rsidRPr="00A37E5A">
        <w:rPr>
          <w:rFonts w:asciiTheme="majorBidi" w:hAnsiTheme="majorBidi" w:cstheme="majorBidi"/>
        </w:rPr>
        <w:t>Department of Electrical and Computer Engineering</w:t>
      </w:r>
    </w:p>
    <w:p w14:paraId="03EC000F" w14:textId="77777777" w:rsidR="009D2255" w:rsidRPr="00A37E5A" w:rsidRDefault="009D2255" w:rsidP="009D2255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Freddie Boadu</w:t>
      </w:r>
      <w:r w:rsidRPr="00A37E5A">
        <w:rPr>
          <w:rFonts w:asciiTheme="majorBidi" w:hAnsiTheme="majorBidi" w:cstheme="majorBidi"/>
        </w:rPr>
        <w:t xml:space="preserve"> (Reporter)</w:t>
      </w:r>
    </w:p>
    <w:p w14:paraId="0FCAF95F" w14:textId="4E4C433E" w:rsidR="009D2255" w:rsidRPr="00A37E5A" w:rsidRDefault="00B45C1E" w:rsidP="009D2255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February</w:t>
      </w:r>
      <w:bookmarkStart w:id="0" w:name="_GoBack"/>
      <w:bookmarkEnd w:id="0"/>
      <w:r>
        <w:rPr>
          <w:rFonts w:asciiTheme="majorBidi" w:hAnsiTheme="majorBidi" w:cstheme="majorBidi"/>
        </w:rPr>
        <w:t xml:space="preserve"> 6</w:t>
      </w:r>
      <w:r w:rsidR="009D2255" w:rsidRPr="00A37E5A">
        <w:rPr>
          <w:rFonts w:asciiTheme="majorBidi" w:hAnsiTheme="majorBidi" w:cstheme="majorBidi"/>
        </w:rPr>
        <w:t>, 20</w:t>
      </w:r>
      <w:r w:rsidR="009D2255">
        <w:rPr>
          <w:rFonts w:asciiTheme="majorBidi" w:hAnsiTheme="majorBidi" w:cstheme="majorBidi"/>
        </w:rPr>
        <w:t>20</w:t>
      </w:r>
    </w:p>
    <w:p w14:paraId="78CD74A5" w14:textId="5E76C591" w:rsidR="009D2255" w:rsidRDefault="009D2255" w:rsidP="009D2255">
      <w:pPr>
        <w:jc w:val="center"/>
        <w:rPr>
          <w:rFonts w:asciiTheme="majorBidi" w:hAnsiTheme="majorBidi" w:cstheme="majorBidi"/>
        </w:rPr>
      </w:pPr>
      <w:r w:rsidRPr="00A37E5A">
        <w:rPr>
          <w:rFonts w:asciiTheme="majorBidi" w:hAnsiTheme="majorBidi" w:cstheme="majorBidi"/>
        </w:rPr>
        <w:t>Pre Lab #</w:t>
      </w:r>
      <w:r w:rsidR="008F7714">
        <w:rPr>
          <w:rFonts w:asciiTheme="majorBidi" w:hAnsiTheme="majorBidi" w:cstheme="majorBidi"/>
        </w:rPr>
        <w:t>3</w:t>
      </w:r>
    </w:p>
    <w:p w14:paraId="67B8E339" w14:textId="3AF1FC71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706E42C1" w14:textId="5103DFCC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1CAD6E5A" w14:textId="446F32FC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7903C18A" w14:textId="2024BCBA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3C68ED22" w14:textId="205E08B8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52814CBD" w14:textId="4569DCF4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094E64DF" w14:textId="1F80658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1BC3AD75" w14:textId="3CE22AEF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4B95ECF6" w14:textId="51B086E9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7C3487E9" w14:textId="064EEBBC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1CB648F7" w14:textId="1819F204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36664577" w14:textId="0C83C10C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3591A288" w14:textId="2F150596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54841E96" w14:textId="6B964B30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7FCF6373" w14:textId="52272C16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43D324D4" w14:textId="1638B4E1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187FE9BE" w14:textId="7E36D4DE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1891475B" w14:textId="186B2788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61D84C18" w14:textId="41EC1DB2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1A3BFB80" w14:textId="0A2C1C12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593D855A" w14:textId="2831AAFC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14793E7F" w14:textId="0A5F436A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03A9F29B" w14:textId="29CCE785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34DAB089" w14:textId="44B33BBB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2B07451C" w14:textId="50F30449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15F83871" w14:textId="6E9A0B4F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26B0C1BF" w14:textId="6605938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44B93382" w14:textId="77777777" w:rsidR="009D2255" w:rsidRPr="00A37E5A" w:rsidRDefault="009D2255" w:rsidP="009D2255">
      <w:pPr>
        <w:spacing w:line="360" w:lineRule="auto"/>
        <w:rPr>
          <w:rFonts w:asciiTheme="majorBidi" w:hAnsiTheme="majorBidi" w:cstheme="majorBidi"/>
          <w:b/>
        </w:rPr>
      </w:pPr>
      <w:r w:rsidRPr="00A37E5A">
        <w:rPr>
          <w:rFonts w:asciiTheme="majorBidi" w:hAnsiTheme="majorBidi" w:cstheme="majorBidi"/>
          <w:b/>
        </w:rPr>
        <w:t>Introduction</w:t>
      </w:r>
    </w:p>
    <w:p w14:paraId="397CF2F7" w14:textId="082D7CA1" w:rsidR="00F90608" w:rsidRDefault="00936ACC" w:rsidP="009D225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Full adders, and </w:t>
      </w:r>
      <w:proofErr w:type="spellStart"/>
      <w:r>
        <w:rPr>
          <w:rFonts w:asciiTheme="majorBidi" w:hAnsiTheme="majorBidi" w:cstheme="majorBidi"/>
        </w:rPr>
        <w:t>muxes</w:t>
      </w:r>
      <w:proofErr w:type="spellEnd"/>
      <w:r>
        <w:rPr>
          <w:rFonts w:asciiTheme="majorBidi" w:hAnsiTheme="majorBidi" w:cstheme="majorBidi"/>
        </w:rPr>
        <w:t xml:space="preserve"> are used in a lot of digital system. The full adder which we covered last week are great for </w:t>
      </w:r>
      <w:r w:rsidR="003F0D38">
        <w:rPr>
          <w:rFonts w:asciiTheme="majorBidi" w:hAnsiTheme="majorBidi" w:cstheme="majorBidi"/>
        </w:rPr>
        <w:t>arithmetic</w:t>
      </w:r>
      <w:r>
        <w:rPr>
          <w:rFonts w:asciiTheme="majorBidi" w:hAnsiTheme="majorBidi" w:cstheme="majorBidi"/>
        </w:rPr>
        <w:t xml:space="preserve"> and the </w:t>
      </w:r>
      <w:proofErr w:type="spellStart"/>
      <w:r>
        <w:rPr>
          <w:rFonts w:asciiTheme="majorBidi" w:hAnsiTheme="majorBidi" w:cstheme="majorBidi"/>
        </w:rPr>
        <w:t>muxes</w:t>
      </w:r>
      <w:proofErr w:type="spellEnd"/>
      <w:r>
        <w:rPr>
          <w:rFonts w:asciiTheme="majorBidi" w:hAnsiTheme="majorBidi" w:cstheme="majorBidi"/>
        </w:rPr>
        <w:t xml:space="preserve"> </w:t>
      </w:r>
      <w:r w:rsidR="00B63F13">
        <w:rPr>
          <w:rFonts w:asciiTheme="majorBidi" w:hAnsiTheme="majorBidi" w:cstheme="majorBidi"/>
        </w:rPr>
        <w:t xml:space="preserve">is more known as a data selector. </w:t>
      </w:r>
      <w:r w:rsidR="00C06631">
        <w:rPr>
          <w:rFonts w:asciiTheme="majorBidi" w:hAnsiTheme="majorBidi" w:cstheme="majorBidi"/>
        </w:rPr>
        <w:t xml:space="preserve">We learned about the power of full adders last week and that they can </w:t>
      </w:r>
      <w:r w:rsidR="00584DA7">
        <w:rPr>
          <w:rFonts w:asciiTheme="majorBidi" w:hAnsiTheme="majorBidi" w:cstheme="majorBidi"/>
        </w:rPr>
        <w:t xml:space="preserve">conduct </w:t>
      </w:r>
      <w:r w:rsidR="001A34ED">
        <w:rPr>
          <w:rFonts w:asciiTheme="majorBidi" w:hAnsiTheme="majorBidi" w:cstheme="majorBidi"/>
        </w:rPr>
        <w:t>carry in</w:t>
      </w:r>
      <w:r w:rsidR="00584DA7">
        <w:rPr>
          <w:rFonts w:asciiTheme="majorBidi" w:hAnsiTheme="majorBidi" w:cstheme="majorBidi"/>
        </w:rPr>
        <w:t xml:space="preserve"> and carry outs and sums. The </w:t>
      </w:r>
      <w:proofErr w:type="spellStart"/>
      <w:r w:rsidR="00584DA7">
        <w:rPr>
          <w:rFonts w:asciiTheme="majorBidi" w:hAnsiTheme="majorBidi" w:cstheme="majorBidi"/>
        </w:rPr>
        <w:t>muxes</w:t>
      </w:r>
      <w:proofErr w:type="spellEnd"/>
      <w:r w:rsidR="00584DA7">
        <w:rPr>
          <w:rFonts w:asciiTheme="majorBidi" w:hAnsiTheme="majorBidi" w:cstheme="majorBidi"/>
        </w:rPr>
        <w:t xml:space="preserve"> are a new concept this week. The Mux has a selector on it. And a number of inputs</w:t>
      </w:r>
      <w:r w:rsidR="00F31DC8">
        <w:rPr>
          <w:rFonts w:asciiTheme="majorBidi" w:hAnsiTheme="majorBidi" w:cstheme="majorBidi"/>
        </w:rPr>
        <w:t xml:space="preserve">, the selector will help determine if there is high </w:t>
      </w:r>
      <w:r w:rsidR="001A34ED">
        <w:rPr>
          <w:rFonts w:asciiTheme="majorBidi" w:hAnsiTheme="majorBidi" w:cstheme="majorBidi"/>
        </w:rPr>
        <w:t>impedance</w:t>
      </w:r>
      <w:r w:rsidR="00F31DC8">
        <w:rPr>
          <w:rFonts w:asciiTheme="majorBidi" w:hAnsiTheme="majorBidi" w:cstheme="majorBidi"/>
        </w:rPr>
        <w:t>, zero, or one</w:t>
      </w:r>
      <w:r w:rsidR="001A34ED">
        <w:rPr>
          <w:rFonts w:asciiTheme="majorBidi" w:hAnsiTheme="majorBidi" w:cstheme="majorBidi"/>
        </w:rPr>
        <w:t xml:space="preserve">. </w:t>
      </w:r>
      <w:r w:rsidR="00C4148C">
        <w:rPr>
          <w:rFonts w:asciiTheme="majorBidi" w:hAnsiTheme="majorBidi" w:cstheme="majorBidi"/>
        </w:rPr>
        <w:t xml:space="preserve"> </w:t>
      </w:r>
      <w:r w:rsidR="009D2255">
        <w:rPr>
          <w:rFonts w:asciiTheme="majorBidi" w:hAnsiTheme="majorBidi" w:cstheme="majorBidi"/>
        </w:rPr>
        <w:tab/>
      </w:r>
    </w:p>
    <w:p w14:paraId="3E1DFE3B" w14:textId="1FAEE24C" w:rsidR="002A7F4B" w:rsidRDefault="002A7F4B" w:rsidP="009D2255">
      <w:pPr>
        <w:rPr>
          <w:rFonts w:asciiTheme="majorBidi" w:hAnsiTheme="majorBidi" w:cstheme="majorBidi"/>
        </w:rPr>
      </w:pPr>
    </w:p>
    <w:p w14:paraId="132C2E51" w14:textId="20F98F74" w:rsidR="002A7F4B" w:rsidRDefault="002A7F4B" w:rsidP="009D2255">
      <w:pPr>
        <w:rPr>
          <w:rFonts w:asciiTheme="majorBidi" w:hAnsiTheme="majorBidi" w:cstheme="majorBidi"/>
        </w:rPr>
      </w:pPr>
    </w:p>
    <w:p w14:paraId="172F0BBA" w14:textId="77777777" w:rsidR="002A7F4B" w:rsidRPr="00A37E5A" w:rsidRDefault="002A7F4B" w:rsidP="002A7F4B">
      <w:pPr>
        <w:spacing w:line="360" w:lineRule="auto"/>
        <w:rPr>
          <w:rFonts w:asciiTheme="majorBidi" w:hAnsiTheme="majorBidi" w:cstheme="majorBidi"/>
          <w:b/>
        </w:rPr>
      </w:pPr>
      <w:r w:rsidRPr="00A37E5A">
        <w:rPr>
          <w:rFonts w:asciiTheme="majorBidi" w:hAnsiTheme="majorBidi" w:cstheme="majorBidi"/>
          <w:b/>
        </w:rPr>
        <w:t>Background, Design Solution and Results</w:t>
      </w:r>
    </w:p>
    <w:p w14:paraId="4EE08A86" w14:textId="74B74526" w:rsidR="002A7F4B" w:rsidRDefault="002A7F4B" w:rsidP="009D225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r w:rsidR="001A34ED">
        <w:rPr>
          <w:rFonts w:asciiTheme="majorBidi" w:hAnsiTheme="majorBidi" w:cstheme="majorBidi"/>
        </w:rPr>
        <w:t xml:space="preserve">This prelab helps the student to further understand </w:t>
      </w:r>
      <w:proofErr w:type="spellStart"/>
      <w:r w:rsidR="00C22994">
        <w:rPr>
          <w:rFonts w:asciiTheme="majorBidi" w:hAnsiTheme="majorBidi" w:cstheme="majorBidi"/>
        </w:rPr>
        <w:t>muxes</w:t>
      </w:r>
      <w:proofErr w:type="spellEnd"/>
      <w:r w:rsidR="00C22994">
        <w:rPr>
          <w:rFonts w:asciiTheme="majorBidi" w:hAnsiTheme="majorBidi" w:cstheme="majorBidi"/>
        </w:rPr>
        <w:t xml:space="preserve"> and full adders and how they can all be connected</w:t>
      </w:r>
      <w:r w:rsidR="00853C4E">
        <w:rPr>
          <w:rFonts w:asciiTheme="majorBidi" w:hAnsiTheme="majorBidi" w:cstheme="majorBidi"/>
        </w:rPr>
        <w:t xml:space="preserve"> in terms of digital systems.</w:t>
      </w:r>
    </w:p>
    <w:p w14:paraId="77A8C193" w14:textId="20172834" w:rsidR="00CE0FCF" w:rsidRDefault="00CE0FCF" w:rsidP="009D2255">
      <w:pPr>
        <w:rPr>
          <w:rFonts w:asciiTheme="majorBidi" w:hAnsiTheme="majorBidi" w:cstheme="majorBidi"/>
        </w:rPr>
      </w:pPr>
    </w:p>
    <w:p w14:paraId="336E19D9" w14:textId="6BA39E12" w:rsidR="00CE0FCF" w:rsidRDefault="00CE0FCF" w:rsidP="009D2255">
      <w:pPr>
        <w:rPr>
          <w:rFonts w:asciiTheme="majorBidi" w:hAnsiTheme="majorBidi" w:cstheme="majorBidi"/>
          <w:u w:val="single"/>
        </w:rPr>
      </w:pPr>
      <w:r w:rsidRPr="00CE0FCF">
        <w:rPr>
          <w:rFonts w:asciiTheme="majorBidi" w:hAnsiTheme="majorBidi" w:cstheme="majorBidi"/>
          <w:u w:val="single"/>
        </w:rPr>
        <w:t>Problem 1:</w:t>
      </w:r>
    </w:p>
    <w:p w14:paraId="65C03B28" w14:textId="2F18B21F" w:rsidR="00B95978" w:rsidRDefault="00CE0FCF" w:rsidP="00574178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r w:rsidR="00B95978">
        <w:rPr>
          <w:rFonts w:asciiTheme="majorBidi" w:hAnsiTheme="majorBidi" w:cstheme="majorBidi"/>
        </w:rPr>
        <w:t xml:space="preserve"> </w:t>
      </w:r>
    </w:p>
    <w:p w14:paraId="6F9AF3E6" w14:textId="466F88A1" w:rsidR="00B95978" w:rsidRDefault="00853C4E" w:rsidP="009D225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he first problem asks for a truth table of a full adder that accepts two 2-bit inputs A and B. This would mean that A and B would both be two bit. They will be </w:t>
      </w:r>
      <w:r w:rsidR="00405642">
        <w:rPr>
          <w:rFonts w:asciiTheme="majorBidi" w:hAnsiTheme="majorBidi" w:cstheme="majorBidi"/>
        </w:rPr>
        <w:t>represented</w:t>
      </w:r>
      <w:r>
        <w:rPr>
          <w:rFonts w:asciiTheme="majorBidi" w:hAnsiTheme="majorBidi" w:cstheme="majorBidi"/>
        </w:rPr>
        <w:t xml:space="preserve"> with A0-A1 and B0-B1</w:t>
      </w:r>
      <w:r w:rsidR="00DD4474">
        <w:rPr>
          <w:rFonts w:asciiTheme="majorBidi" w:hAnsiTheme="majorBidi" w:cstheme="majorBidi"/>
        </w:rPr>
        <w:t>. The truth table would look like th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8"/>
        <w:gridCol w:w="1039"/>
        <w:gridCol w:w="1039"/>
        <w:gridCol w:w="1039"/>
        <w:gridCol w:w="1039"/>
        <w:gridCol w:w="1039"/>
        <w:gridCol w:w="1039"/>
        <w:gridCol w:w="1039"/>
      </w:tblGrid>
      <w:tr w:rsidR="00A515ED" w14:paraId="6E31F363" w14:textId="77777777" w:rsidTr="00FD2658">
        <w:tc>
          <w:tcPr>
            <w:tcW w:w="1038" w:type="dxa"/>
          </w:tcPr>
          <w:p w14:paraId="110A4E59" w14:textId="383F6D7E" w:rsidR="00A515ED" w:rsidRDefault="00A515ED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0</w:t>
            </w:r>
          </w:p>
        </w:tc>
        <w:tc>
          <w:tcPr>
            <w:tcW w:w="1039" w:type="dxa"/>
          </w:tcPr>
          <w:p w14:paraId="536C5983" w14:textId="7AA788BB" w:rsidR="00A515ED" w:rsidRDefault="00A515ED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1</w:t>
            </w:r>
          </w:p>
        </w:tc>
        <w:tc>
          <w:tcPr>
            <w:tcW w:w="1039" w:type="dxa"/>
          </w:tcPr>
          <w:p w14:paraId="7EB2E4BB" w14:textId="75680225" w:rsidR="00A515ED" w:rsidRDefault="00A515ED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B0</w:t>
            </w:r>
          </w:p>
        </w:tc>
        <w:tc>
          <w:tcPr>
            <w:tcW w:w="1039" w:type="dxa"/>
          </w:tcPr>
          <w:p w14:paraId="2FFDDA96" w14:textId="18D3D5FC" w:rsidR="00A515ED" w:rsidRDefault="00A515ED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B1</w:t>
            </w:r>
          </w:p>
        </w:tc>
        <w:tc>
          <w:tcPr>
            <w:tcW w:w="1039" w:type="dxa"/>
          </w:tcPr>
          <w:p w14:paraId="5C322128" w14:textId="1DDF9B91" w:rsidR="00A515ED" w:rsidRDefault="00A515ED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C</w:t>
            </w:r>
            <w:r w:rsidR="00943BD8">
              <w:rPr>
                <w:rFonts w:asciiTheme="majorBidi" w:hAnsiTheme="majorBidi" w:cstheme="majorBidi"/>
              </w:rPr>
              <w:t>I</w:t>
            </w:r>
          </w:p>
        </w:tc>
        <w:tc>
          <w:tcPr>
            <w:tcW w:w="1039" w:type="dxa"/>
          </w:tcPr>
          <w:p w14:paraId="38B781B0" w14:textId="3A3D494F" w:rsidR="00A515ED" w:rsidRDefault="00A515ED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0</w:t>
            </w:r>
          </w:p>
        </w:tc>
        <w:tc>
          <w:tcPr>
            <w:tcW w:w="1039" w:type="dxa"/>
          </w:tcPr>
          <w:p w14:paraId="72F70491" w14:textId="55D5A3C1" w:rsidR="00A515ED" w:rsidRDefault="00A515ED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1</w:t>
            </w:r>
          </w:p>
        </w:tc>
        <w:tc>
          <w:tcPr>
            <w:tcW w:w="1039" w:type="dxa"/>
          </w:tcPr>
          <w:p w14:paraId="09772165" w14:textId="174EB8F1" w:rsidR="00A515ED" w:rsidRDefault="00A515ED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C0</w:t>
            </w:r>
          </w:p>
        </w:tc>
      </w:tr>
      <w:tr w:rsidR="00A515ED" w14:paraId="6D800BAB" w14:textId="77777777" w:rsidTr="00FD2658">
        <w:tc>
          <w:tcPr>
            <w:tcW w:w="1038" w:type="dxa"/>
          </w:tcPr>
          <w:p w14:paraId="0D52FD2D" w14:textId="75B5F6CC" w:rsidR="00A515ED" w:rsidRDefault="00A515ED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039" w:type="dxa"/>
          </w:tcPr>
          <w:p w14:paraId="43C76384" w14:textId="60C9DB08" w:rsidR="00A515ED" w:rsidRDefault="00A515ED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039" w:type="dxa"/>
          </w:tcPr>
          <w:p w14:paraId="53419352" w14:textId="3AE4A38A" w:rsidR="00A515ED" w:rsidRDefault="00A515ED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039" w:type="dxa"/>
          </w:tcPr>
          <w:p w14:paraId="15BD9EDD" w14:textId="7062B29B" w:rsidR="00A515ED" w:rsidRDefault="00A515ED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039" w:type="dxa"/>
          </w:tcPr>
          <w:p w14:paraId="7437B5FE" w14:textId="5299F362" w:rsidR="00A515ED" w:rsidRDefault="008D1633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039" w:type="dxa"/>
          </w:tcPr>
          <w:p w14:paraId="2684313E" w14:textId="74A4E024" w:rsidR="00A515ED" w:rsidRDefault="00A515ED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039" w:type="dxa"/>
          </w:tcPr>
          <w:p w14:paraId="3861F0C4" w14:textId="74C8307C" w:rsidR="00A515ED" w:rsidRDefault="00A515ED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039" w:type="dxa"/>
          </w:tcPr>
          <w:p w14:paraId="205E4F7E" w14:textId="3EF90147" w:rsidR="00A515ED" w:rsidRDefault="00A515ED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</w:tr>
      <w:tr w:rsidR="00A515ED" w14:paraId="51BD1B17" w14:textId="77777777" w:rsidTr="00FD2658">
        <w:tc>
          <w:tcPr>
            <w:tcW w:w="1038" w:type="dxa"/>
          </w:tcPr>
          <w:p w14:paraId="644C9CD9" w14:textId="4CA6CE2A" w:rsidR="00A515ED" w:rsidRDefault="00A515ED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039" w:type="dxa"/>
          </w:tcPr>
          <w:p w14:paraId="6A2A293D" w14:textId="363FFC99" w:rsidR="00A515ED" w:rsidRDefault="00A515ED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039" w:type="dxa"/>
          </w:tcPr>
          <w:p w14:paraId="6E7D0564" w14:textId="4FCA3D2B" w:rsidR="00A515ED" w:rsidRDefault="00A515ED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039" w:type="dxa"/>
          </w:tcPr>
          <w:p w14:paraId="4D44AD50" w14:textId="1C996E52" w:rsidR="00A515ED" w:rsidRDefault="00A515ED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039" w:type="dxa"/>
          </w:tcPr>
          <w:p w14:paraId="28A37173" w14:textId="771AE425" w:rsidR="00A515ED" w:rsidRDefault="008D1633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039" w:type="dxa"/>
          </w:tcPr>
          <w:p w14:paraId="5EB9A3C3" w14:textId="7535B667" w:rsidR="00A515ED" w:rsidRDefault="00A515ED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039" w:type="dxa"/>
          </w:tcPr>
          <w:p w14:paraId="12CC578B" w14:textId="21D2DDFD" w:rsidR="00A515ED" w:rsidRDefault="00A515ED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039" w:type="dxa"/>
          </w:tcPr>
          <w:p w14:paraId="444731F5" w14:textId="319B039C" w:rsidR="00A515ED" w:rsidRDefault="00A515ED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</w:tr>
      <w:tr w:rsidR="00A515ED" w14:paraId="2EC23AA5" w14:textId="77777777" w:rsidTr="00FD2658">
        <w:tc>
          <w:tcPr>
            <w:tcW w:w="1038" w:type="dxa"/>
          </w:tcPr>
          <w:p w14:paraId="5EC52CA7" w14:textId="22E64334" w:rsidR="00A515ED" w:rsidRDefault="00A515ED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039" w:type="dxa"/>
          </w:tcPr>
          <w:p w14:paraId="4D4EE0B4" w14:textId="76ACD8F6" w:rsidR="00A515ED" w:rsidRDefault="00A515ED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039" w:type="dxa"/>
          </w:tcPr>
          <w:p w14:paraId="660F31A7" w14:textId="600C429C" w:rsidR="00A515ED" w:rsidRDefault="00A515ED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039" w:type="dxa"/>
          </w:tcPr>
          <w:p w14:paraId="6FF0D2D2" w14:textId="51645494" w:rsidR="00A515ED" w:rsidRDefault="00A515ED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039" w:type="dxa"/>
          </w:tcPr>
          <w:p w14:paraId="4E45E3F7" w14:textId="320730C6" w:rsidR="00A515ED" w:rsidRDefault="000C7A30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039" w:type="dxa"/>
          </w:tcPr>
          <w:p w14:paraId="04D4A580" w14:textId="2C40D55C" w:rsidR="00A515ED" w:rsidRDefault="00A515ED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039" w:type="dxa"/>
          </w:tcPr>
          <w:p w14:paraId="6CDDBF7E" w14:textId="52BC87EF" w:rsidR="00A515ED" w:rsidRDefault="00A515ED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039" w:type="dxa"/>
          </w:tcPr>
          <w:p w14:paraId="1208341F" w14:textId="25B7B0F2" w:rsidR="00A515ED" w:rsidRDefault="00A515ED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</w:tr>
      <w:tr w:rsidR="00A515ED" w14:paraId="710F915F" w14:textId="77777777" w:rsidTr="00FD2658">
        <w:tc>
          <w:tcPr>
            <w:tcW w:w="1038" w:type="dxa"/>
          </w:tcPr>
          <w:p w14:paraId="6C508B2E" w14:textId="130BF495" w:rsidR="00A515ED" w:rsidRDefault="00A515ED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039" w:type="dxa"/>
          </w:tcPr>
          <w:p w14:paraId="68F8493D" w14:textId="4CB2A23D" w:rsidR="00A515ED" w:rsidRDefault="00A515ED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039" w:type="dxa"/>
          </w:tcPr>
          <w:p w14:paraId="181E87CC" w14:textId="7C06DB25" w:rsidR="00A515ED" w:rsidRDefault="00A515ED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039" w:type="dxa"/>
          </w:tcPr>
          <w:p w14:paraId="664C6065" w14:textId="2E12043E" w:rsidR="00A515ED" w:rsidRDefault="00A515ED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039" w:type="dxa"/>
          </w:tcPr>
          <w:p w14:paraId="7C4A265B" w14:textId="58E6F731" w:rsidR="00A515ED" w:rsidRDefault="000C7A30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039" w:type="dxa"/>
          </w:tcPr>
          <w:p w14:paraId="1B1AE0E1" w14:textId="2A9DA185" w:rsidR="00A515ED" w:rsidRDefault="00A515ED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039" w:type="dxa"/>
          </w:tcPr>
          <w:p w14:paraId="7131D793" w14:textId="2D949C1E" w:rsidR="00A515ED" w:rsidRDefault="00A515ED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039" w:type="dxa"/>
          </w:tcPr>
          <w:p w14:paraId="20281951" w14:textId="3935FC32" w:rsidR="00A515ED" w:rsidRDefault="00A515ED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</w:tr>
      <w:tr w:rsidR="00A515ED" w14:paraId="50E7EA4A" w14:textId="77777777" w:rsidTr="00FD2658">
        <w:tc>
          <w:tcPr>
            <w:tcW w:w="1038" w:type="dxa"/>
          </w:tcPr>
          <w:p w14:paraId="7D48EAAF" w14:textId="6718E713" w:rsidR="00A515ED" w:rsidRDefault="00A515ED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039" w:type="dxa"/>
          </w:tcPr>
          <w:p w14:paraId="71604178" w14:textId="4165A6BC" w:rsidR="00A515ED" w:rsidRDefault="00A515ED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039" w:type="dxa"/>
          </w:tcPr>
          <w:p w14:paraId="14BC8937" w14:textId="73BA442C" w:rsidR="00A515ED" w:rsidRDefault="00A515ED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039" w:type="dxa"/>
          </w:tcPr>
          <w:p w14:paraId="1FE8B6C2" w14:textId="4BD64FEF" w:rsidR="00A515ED" w:rsidRDefault="00A515ED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039" w:type="dxa"/>
          </w:tcPr>
          <w:p w14:paraId="3DD68197" w14:textId="2FA5F5C8" w:rsidR="00A515ED" w:rsidRDefault="000C7A30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039" w:type="dxa"/>
          </w:tcPr>
          <w:p w14:paraId="3DB7F7A9" w14:textId="5E1DF1EA" w:rsidR="00A515ED" w:rsidRDefault="00A515ED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039" w:type="dxa"/>
          </w:tcPr>
          <w:p w14:paraId="55A4D74C" w14:textId="146AF638" w:rsidR="00A515ED" w:rsidRDefault="00174339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039" w:type="dxa"/>
          </w:tcPr>
          <w:p w14:paraId="2FE474B3" w14:textId="66747345" w:rsidR="00A515ED" w:rsidRDefault="00174339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  <w:tr w:rsidR="00A515ED" w14:paraId="1986977C" w14:textId="77777777" w:rsidTr="00FD2658">
        <w:tc>
          <w:tcPr>
            <w:tcW w:w="1038" w:type="dxa"/>
          </w:tcPr>
          <w:p w14:paraId="6C13F3B2" w14:textId="32D5338B" w:rsidR="00A515ED" w:rsidRDefault="000C7A30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039" w:type="dxa"/>
          </w:tcPr>
          <w:p w14:paraId="5478D332" w14:textId="38271F9B" w:rsidR="00A515ED" w:rsidRDefault="000C7A30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039" w:type="dxa"/>
          </w:tcPr>
          <w:p w14:paraId="3A4B15C8" w14:textId="4FF45B6B" w:rsidR="00A515ED" w:rsidRDefault="000C7A30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039" w:type="dxa"/>
          </w:tcPr>
          <w:p w14:paraId="6D8F73B8" w14:textId="6C63F71A" w:rsidR="00A515ED" w:rsidRDefault="000C7A30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039" w:type="dxa"/>
          </w:tcPr>
          <w:p w14:paraId="03F1D3D5" w14:textId="491B0397" w:rsidR="00A515ED" w:rsidRDefault="000C7A30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039" w:type="dxa"/>
          </w:tcPr>
          <w:p w14:paraId="3357406C" w14:textId="1C770F5C" w:rsidR="00A515ED" w:rsidRDefault="00174339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039" w:type="dxa"/>
          </w:tcPr>
          <w:p w14:paraId="354F3C56" w14:textId="1E95087A" w:rsidR="00A515ED" w:rsidRDefault="00174339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039" w:type="dxa"/>
          </w:tcPr>
          <w:p w14:paraId="3BCA858F" w14:textId="5672F1CE" w:rsidR="00A515ED" w:rsidRDefault="00174339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</w:tr>
      <w:tr w:rsidR="00A515ED" w14:paraId="27BD5911" w14:textId="77777777" w:rsidTr="00FD2658">
        <w:tc>
          <w:tcPr>
            <w:tcW w:w="1038" w:type="dxa"/>
          </w:tcPr>
          <w:p w14:paraId="5B6E2180" w14:textId="520B9B7A" w:rsidR="00A515ED" w:rsidRDefault="000C7A30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039" w:type="dxa"/>
          </w:tcPr>
          <w:p w14:paraId="2B0800D8" w14:textId="22587B0D" w:rsidR="00A515ED" w:rsidRDefault="000C7A30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039" w:type="dxa"/>
          </w:tcPr>
          <w:p w14:paraId="6D153409" w14:textId="3775727F" w:rsidR="00A515ED" w:rsidRDefault="000C7A30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039" w:type="dxa"/>
          </w:tcPr>
          <w:p w14:paraId="617A27BE" w14:textId="2FB644A2" w:rsidR="00A515ED" w:rsidRDefault="000C7A30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039" w:type="dxa"/>
          </w:tcPr>
          <w:p w14:paraId="17ABCD7D" w14:textId="460DA613" w:rsidR="00A515ED" w:rsidRDefault="000C7A30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039" w:type="dxa"/>
          </w:tcPr>
          <w:p w14:paraId="26538236" w14:textId="12B3629A" w:rsidR="00A515ED" w:rsidRDefault="00174339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039" w:type="dxa"/>
          </w:tcPr>
          <w:p w14:paraId="6CB71174" w14:textId="06DA5D9B" w:rsidR="00A515ED" w:rsidRDefault="00174339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039" w:type="dxa"/>
          </w:tcPr>
          <w:p w14:paraId="4625860D" w14:textId="0245A482" w:rsidR="00A515ED" w:rsidRDefault="00174339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</w:tr>
      <w:tr w:rsidR="00174339" w14:paraId="41A8122D" w14:textId="77777777" w:rsidTr="00FD2658">
        <w:tc>
          <w:tcPr>
            <w:tcW w:w="1038" w:type="dxa"/>
          </w:tcPr>
          <w:p w14:paraId="4D76783D" w14:textId="7E73D42A" w:rsidR="00174339" w:rsidRDefault="000C7A30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039" w:type="dxa"/>
          </w:tcPr>
          <w:p w14:paraId="54EF982C" w14:textId="3C9F3CE1" w:rsidR="00174339" w:rsidRDefault="000C7A30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039" w:type="dxa"/>
          </w:tcPr>
          <w:p w14:paraId="06ADABED" w14:textId="43EF53B0" w:rsidR="00174339" w:rsidRDefault="000C7A30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039" w:type="dxa"/>
          </w:tcPr>
          <w:p w14:paraId="4FA951B4" w14:textId="4F6A5982" w:rsidR="00174339" w:rsidRDefault="000C7A30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039" w:type="dxa"/>
          </w:tcPr>
          <w:p w14:paraId="2DB03F7B" w14:textId="14A8FD39" w:rsidR="00174339" w:rsidRDefault="000C7A30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039" w:type="dxa"/>
          </w:tcPr>
          <w:p w14:paraId="5D802A66" w14:textId="67CE228F" w:rsidR="00174339" w:rsidRDefault="00174339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039" w:type="dxa"/>
          </w:tcPr>
          <w:p w14:paraId="18E7674B" w14:textId="6A10C7ED" w:rsidR="00174339" w:rsidRDefault="00174339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039" w:type="dxa"/>
          </w:tcPr>
          <w:p w14:paraId="007272BB" w14:textId="20D2B23B" w:rsidR="00174339" w:rsidRDefault="00174339" w:rsidP="009D2255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</w:tbl>
    <w:p w14:paraId="3FD96506" w14:textId="14531368" w:rsidR="00405642" w:rsidRDefault="00571189" w:rsidP="009D225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able 1.1 This is a truth table of a full adder with </w:t>
      </w:r>
      <w:r w:rsidR="001B7B84">
        <w:rPr>
          <w:rFonts w:asciiTheme="majorBidi" w:hAnsiTheme="majorBidi" w:cstheme="majorBidi"/>
        </w:rPr>
        <w:t>two</w:t>
      </w:r>
      <w:r>
        <w:rPr>
          <w:rFonts w:asciiTheme="majorBidi" w:hAnsiTheme="majorBidi" w:cstheme="majorBidi"/>
        </w:rPr>
        <w:t xml:space="preserve"> </w:t>
      </w:r>
      <w:r w:rsidR="001B7B84">
        <w:rPr>
          <w:rFonts w:asciiTheme="majorBidi" w:hAnsiTheme="majorBidi" w:cstheme="majorBidi"/>
        </w:rPr>
        <w:t>two</w:t>
      </w:r>
      <w:r>
        <w:rPr>
          <w:rFonts w:asciiTheme="majorBidi" w:hAnsiTheme="majorBidi" w:cstheme="majorBidi"/>
        </w:rPr>
        <w:t>-bit inputs</w:t>
      </w:r>
      <w:r w:rsidR="00036429">
        <w:rPr>
          <w:rFonts w:asciiTheme="majorBidi" w:hAnsiTheme="majorBidi" w:cstheme="majorBidi"/>
        </w:rPr>
        <w:t xml:space="preserve">. </w:t>
      </w:r>
      <w:r w:rsidR="001B7B84">
        <w:rPr>
          <w:rFonts w:asciiTheme="majorBidi" w:hAnsiTheme="majorBidi" w:cstheme="majorBidi"/>
        </w:rPr>
        <w:t xml:space="preserve">And the outputs of CO and </w:t>
      </w:r>
      <w:r w:rsidR="009B496D">
        <w:rPr>
          <w:rFonts w:asciiTheme="majorBidi" w:hAnsiTheme="majorBidi" w:cstheme="majorBidi"/>
        </w:rPr>
        <w:t xml:space="preserve">two sums are needed. </w:t>
      </w:r>
    </w:p>
    <w:p w14:paraId="420FD060" w14:textId="77777777" w:rsidR="00DD4474" w:rsidRPr="00853C4E" w:rsidRDefault="00DD4474" w:rsidP="009D2255">
      <w:pPr>
        <w:rPr>
          <w:rFonts w:asciiTheme="majorBidi" w:hAnsiTheme="majorBidi" w:cstheme="majorBidi"/>
        </w:rPr>
      </w:pPr>
    </w:p>
    <w:p w14:paraId="7CDA5BE4" w14:textId="60042340" w:rsidR="00164A71" w:rsidRDefault="00164A71" w:rsidP="009D2255">
      <w:pPr>
        <w:rPr>
          <w:rFonts w:asciiTheme="majorBidi" w:hAnsiTheme="majorBidi" w:cstheme="majorBidi"/>
        </w:rPr>
      </w:pPr>
    </w:p>
    <w:p w14:paraId="19C93DF9" w14:textId="566C1710" w:rsidR="00164A71" w:rsidRPr="00164A71" w:rsidRDefault="00164A71" w:rsidP="009D2255">
      <w:pPr>
        <w:rPr>
          <w:rFonts w:asciiTheme="majorBidi" w:hAnsiTheme="majorBidi" w:cstheme="majorBidi"/>
          <w:u w:val="single"/>
        </w:rPr>
      </w:pPr>
      <w:r w:rsidRPr="00164A71">
        <w:rPr>
          <w:rFonts w:asciiTheme="majorBidi" w:hAnsiTheme="majorBidi" w:cstheme="majorBidi"/>
          <w:u w:val="single"/>
        </w:rPr>
        <w:t>Problem 2:</w:t>
      </w:r>
    </w:p>
    <w:p w14:paraId="5256D86D" w14:textId="56BC9FC6" w:rsidR="00527003" w:rsidRDefault="00164A71" w:rsidP="00F6648A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  <w:t>The second problem of the lab deals with a</w:t>
      </w:r>
      <w:r w:rsidR="00F6648A">
        <w:rPr>
          <w:rFonts w:asciiTheme="majorBidi" w:hAnsiTheme="majorBidi" w:cstheme="majorBidi"/>
        </w:rPr>
        <w:t xml:space="preserve"> 2:1 mux. </w:t>
      </w:r>
      <w:r w:rsidR="0016208F">
        <w:rPr>
          <w:rFonts w:asciiTheme="majorBidi" w:hAnsiTheme="majorBidi" w:cstheme="majorBidi"/>
        </w:rPr>
        <w:t>The truth table for this would be:</w:t>
      </w:r>
    </w:p>
    <w:p w14:paraId="7E5A9BDE" w14:textId="77777777" w:rsidR="0020573B" w:rsidRDefault="00B101C4" w:rsidP="00B101C4">
      <w:pPr>
        <w:tabs>
          <w:tab w:val="left" w:pos="1395"/>
        </w:tabs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20573B" w14:paraId="46F7F426" w14:textId="77777777" w:rsidTr="0020573B">
        <w:tc>
          <w:tcPr>
            <w:tcW w:w="2337" w:type="dxa"/>
          </w:tcPr>
          <w:p w14:paraId="3CD3561E" w14:textId="1F38181A" w:rsidR="0020573B" w:rsidRDefault="0020573B" w:rsidP="00B101C4">
            <w:pPr>
              <w:tabs>
                <w:tab w:val="left" w:pos="1395"/>
              </w:tabs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</w:t>
            </w:r>
            <w:r w:rsidR="00B30EC2">
              <w:rPr>
                <w:rFonts w:asciiTheme="majorBidi" w:hAnsiTheme="majorBidi" w:cstheme="majorBidi"/>
              </w:rPr>
              <w:t>(i0)</w:t>
            </w:r>
          </w:p>
        </w:tc>
        <w:tc>
          <w:tcPr>
            <w:tcW w:w="2337" w:type="dxa"/>
          </w:tcPr>
          <w:p w14:paraId="129B964A" w14:textId="2F04B32C" w:rsidR="0020573B" w:rsidRDefault="0020573B" w:rsidP="00B101C4">
            <w:pPr>
              <w:tabs>
                <w:tab w:val="left" w:pos="1395"/>
              </w:tabs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B</w:t>
            </w:r>
            <w:r w:rsidR="00B30EC2">
              <w:rPr>
                <w:rFonts w:asciiTheme="majorBidi" w:hAnsiTheme="majorBidi" w:cstheme="majorBidi"/>
              </w:rPr>
              <w:t>(i1)</w:t>
            </w:r>
          </w:p>
        </w:tc>
        <w:tc>
          <w:tcPr>
            <w:tcW w:w="2338" w:type="dxa"/>
          </w:tcPr>
          <w:p w14:paraId="75E1631B" w14:textId="023D73C6" w:rsidR="0020573B" w:rsidRDefault="0020573B" w:rsidP="00B101C4">
            <w:pPr>
              <w:tabs>
                <w:tab w:val="left" w:pos="1395"/>
              </w:tabs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</w:t>
            </w:r>
          </w:p>
        </w:tc>
        <w:tc>
          <w:tcPr>
            <w:tcW w:w="2338" w:type="dxa"/>
          </w:tcPr>
          <w:p w14:paraId="62A3F4EC" w14:textId="0A8F3791" w:rsidR="0020573B" w:rsidRDefault="0020573B" w:rsidP="00B101C4">
            <w:pPr>
              <w:tabs>
                <w:tab w:val="left" w:pos="1395"/>
              </w:tabs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Z</w:t>
            </w:r>
          </w:p>
        </w:tc>
      </w:tr>
      <w:tr w:rsidR="0020573B" w14:paraId="6A01E97B" w14:textId="77777777" w:rsidTr="0020573B">
        <w:tc>
          <w:tcPr>
            <w:tcW w:w="2337" w:type="dxa"/>
          </w:tcPr>
          <w:p w14:paraId="315E3DA8" w14:textId="3C242E49" w:rsidR="0020573B" w:rsidRDefault="0067372F" w:rsidP="00B101C4">
            <w:pPr>
              <w:tabs>
                <w:tab w:val="left" w:pos="1395"/>
              </w:tabs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337" w:type="dxa"/>
          </w:tcPr>
          <w:p w14:paraId="0770266F" w14:textId="53107139" w:rsidR="0020573B" w:rsidRDefault="0067372F" w:rsidP="00B101C4">
            <w:pPr>
              <w:tabs>
                <w:tab w:val="left" w:pos="1395"/>
              </w:tabs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338" w:type="dxa"/>
          </w:tcPr>
          <w:p w14:paraId="747F1FFA" w14:textId="38D47538" w:rsidR="0020573B" w:rsidRDefault="0067372F" w:rsidP="00B101C4">
            <w:pPr>
              <w:tabs>
                <w:tab w:val="left" w:pos="1395"/>
              </w:tabs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338" w:type="dxa"/>
          </w:tcPr>
          <w:p w14:paraId="4BFAA7BD" w14:textId="5FF0B5D3" w:rsidR="0020573B" w:rsidRDefault="00571189" w:rsidP="00B101C4">
            <w:pPr>
              <w:tabs>
                <w:tab w:val="left" w:pos="1395"/>
              </w:tabs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</w:tr>
      <w:tr w:rsidR="0020573B" w14:paraId="3431300D" w14:textId="77777777" w:rsidTr="0020573B">
        <w:tc>
          <w:tcPr>
            <w:tcW w:w="2337" w:type="dxa"/>
          </w:tcPr>
          <w:p w14:paraId="6666FC22" w14:textId="5B645470" w:rsidR="0020573B" w:rsidRDefault="0067372F" w:rsidP="00B101C4">
            <w:pPr>
              <w:tabs>
                <w:tab w:val="left" w:pos="1395"/>
              </w:tabs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337" w:type="dxa"/>
          </w:tcPr>
          <w:p w14:paraId="17E38623" w14:textId="33082D45" w:rsidR="0020573B" w:rsidRDefault="0067372F" w:rsidP="00B101C4">
            <w:pPr>
              <w:tabs>
                <w:tab w:val="left" w:pos="1395"/>
              </w:tabs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2338" w:type="dxa"/>
          </w:tcPr>
          <w:p w14:paraId="0E9DA1C4" w14:textId="5BBD8F13" w:rsidR="0020573B" w:rsidRDefault="0067372F" w:rsidP="00B101C4">
            <w:pPr>
              <w:tabs>
                <w:tab w:val="left" w:pos="1395"/>
              </w:tabs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338" w:type="dxa"/>
          </w:tcPr>
          <w:p w14:paraId="5053A6C2" w14:textId="307C4E2C" w:rsidR="0020573B" w:rsidRDefault="00571189" w:rsidP="00B101C4">
            <w:pPr>
              <w:tabs>
                <w:tab w:val="left" w:pos="1395"/>
              </w:tabs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  <w:tr w:rsidR="0020573B" w14:paraId="4B169FCF" w14:textId="77777777" w:rsidTr="0020573B">
        <w:tc>
          <w:tcPr>
            <w:tcW w:w="2337" w:type="dxa"/>
          </w:tcPr>
          <w:p w14:paraId="5E0D38D0" w14:textId="2177FED3" w:rsidR="0020573B" w:rsidRDefault="005F3799" w:rsidP="00B101C4">
            <w:pPr>
              <w:tabs>
                <w:tab w:val="left" w:pos="1395"/>
              </w:tabs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2337" w:type="dxa"/>
          </w:tcPr>
          <w:p w14:paraId="3C497874" w14:textId="137797FB" w:rsidR="0020573B" w:rsidRDefault="005F3799" w:rsidP="00B101C4">
            <w:pPr>
              <w:tabs>
                <w:tab w:val="left" w:pos="1395"/>
              </w:tabs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338" w:type="dxa"/>
          </w:tcPr>
          <w:p w14:paraId="699EBB67" w14:textId="6E0E3BEB" w:rsidR="0020573B" w:rsidRDefault="005F3799" w:rsidP="00B101C4">
            <w:pPr>
              <w:tabs>
                <w:tab w:val="left" w:pos="1395"/>
              </w:tabs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2338" w:type="dxa"/>
          </w:tcPr>
          <w:p w14:paraId="09884047" w14:textId="2BCFC4C1" w:rsidR="0020573B" w:rsidRDefault="00571189" w:rsidP="00B101C4">
            <w:pPr>
              <w:tabs>
                <w:tab w:val="left" w:pos="1395"/>
              </w:tabs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  <w:tr w:rsidR="0020573B" w14:paraId="0BCC7739" w14:textId="77777777" w:rsidTr="0020573B">
        <w:tc>
          <w:tcPr>
            <w:tcW w:w="2337" w:type="dxa"/>
          </w:tcPr>
          <w:p w14:paraId="3DFDB4FF" w14:textId="0EF75BEB" w:rsidR="0020573B" w:rsidRDefault="005F3799" w:rsidP="00B101C4">
            <w:pPr>
              <w:tabs>
                <w:tab w:val="left" w:pos="1395"/>
              </w:tabs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2337" w:type="dxa"/>
          </w:tcPr>
          <w:p w14:paraId="49156A96" w14:textId="428DF9C6" w:rsidR="0020573B" w:rsidRDefault="005F3799" w:rsidP="00B101C4">
            <w:pPr>
              <w:tabs>
                <w:tab w:val="left" w:pos="1395"/>
              </w:tabs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2338" w:type="dxa"/>
          </w:tcPr>
          <w:p w14:paraId="55A6CF10" w14:textId="331D8801" w:rsidR="0020573B" w:rsidRDefault="005F3799" w:rsidP="00B101C4">
            <w:pPr>
              <w:tabs>
                <w:tab w:val="left" w:pos="1395"/>
              </w:tabs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2338" w:type="dxa"/>
          </w:tcPr>
          <w:p w14:paraId="7B627918" w14:textId="5CBBE0A0" w:rsidR="0020573B" w:rsidRDefault="00571189" w:rsidP="00B101C4">
            <w:pPr>
              <w:tabs>
                <w:tab w:val="left" w:pos="1395"/>
              </w:tabs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</w:tbl>
    <w:p w14:paraId="1D4A6432" w14:textId="25C10847" w:rsidR="0016208F" w:rsidRDefault="009B496D" w:rsidP="00B101C4">
      <w:pPr>
        <w:tabs>
          <w:tab w:val="left" w:pos="1395"/>
        </w:tabs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able 2.1 This is a table of the 2-1 mux.</w:t>
      </w:r>
      <w:r w:rsidR="0065007F">
        <w:rPr>
          <w:rFonts w:asciiTheme="majorBidi" w:hAnsiTheme="majorBidi" w:cstheme="majorBidi"/>
        </w:rPr>
        <w:t xml:space="preserve"> With two </w:t>
      </w:r>
      <w:r w:rsidR="00873766">
        <w:rPr>
          <w:rFonts w:asciiTheme="majorBidi" w:hAnsiTheme="majorBidi" w:cstheme="majorBidi"/>
        </w:rPr>
        <w:t>inputs</w:t>
      </w:r>
      <w:r w:rsidR="0065007F">
        <w:rPr>
          <w:rFonts w:asciiTheme="majorBidi" w:hAnsiTheme="majorBidi" w:cstheme="majorBidi"/>
        </w:rPr>
        <w:t xml:space="preserve"> (A and B)</w:t>
      </w:r>
      <w:r w:rsidR="008D6F0A">
        <w:rPr>
          <w:rFonts w:asciiTheme="majorBidi" w:hAnsiTheme="majorBidi" w:cstheme="majorBidi"/>
        </w:rPr>
        <w:t xml:space="preserve">, and select bit. And the Z would be the output of everything. </w:t>
      </w:r>
    </w:p>
    <w:p w14:paraId="79674855" w14:textId="09318877" w:rsidR="00EB7521" w:rsidRDefault="00EB7521" w:rsidP="00B101C4">
      <w:pPr>
        <w:tabs>
          <w:tab w:val="left" w:pos="1395"/>
        </w:tabs>
        <w:rPr>
          <w:rFonts w:asciiTheme="majorBidi" w:hAnsiTheme="majorBidi" w:cstheme="majorBidi"/>
        </w:rPr>
      </w:pPr>
      <w:r w:rsidRPr="00EB7521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3E5624A9" wp14:editId="09C9438F">
            <wp:extent cx="2695951" cy="1800476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695951" cy="180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CE398" w14:textId="513499C2" w:rsidR="00EB7521" w:rsidRDefault="00EB7521" w:rsidP="00B101C4">
      <w:pPr>
        <w:tabs>
          <w:tab w:val="left" w:pos="1395"/>
        </w:tabs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Figure 2.1 2-1 mux with 2 inputs 1 select and 1 output.</w:t>
      </w:r>
    </w:p>
    <w:p w14:paraId="691CC186" w14:textId="788F7895" w:rsidR="00260D21" w:rsidRDefault="00260D21" w:rsidP="00B101C4">
      <w:pPr>
        <w:tabs>
          <w:tab w:val="left" w:pos="1395"/>
        </w:tabs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he </w:t>
      </w:r>
      <w:r w:rsidR="007C6099">
        <w:rPr>
          <w:rFonts w:asciiTheme="majorBidi" w:hAnsiTheme="majorBidi" w:cstheme="majorBidi"/>
        </w:rPr>
        <w:t>VHDL expression for Z is Z</w:t>
      </w:r>
      <w:r w:rsidR="00440603">
        <w:rPr>
          <w:rFonts w:asciiTheme="majorBidi" w:hAnsiTheme="majorBidi" w:cstheme="majorBidi"/>
        </w:rPr>
        <w:t>&lt;=(A*X’)+(B*X)</w:t>
      </w:r>
      <w:r w:rsidR="00CA4992">
        <w:rPr>
          <w:rFonts w:asciiTheme="majorBidi" w:hAnsiTheme="majorBidi" w:cstheme="majorBidi"/>
        </w:rPr>
        <w:t>.</w:t>
      </w:r>
    </w:p>
    <w:p w14:paraId="62452BEC" w14:textId="77777777" w:rsidR="00D9385F" w:rsidRDefault="00CA4992" w:rsidP="00B101C4">
      <w:pPr>
        <w:tabs>
          <w:tab w:val="left" w:pos="1395"/>
        </w:tabs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For the second part of this question we are asked to </w:t>
      </w:r>
      <w:r w:rsidR="00473DBA">
        <w:rPr>
          <w:rFonts w:asciiTheme="majorBidi" w:hAnsiTheme="majorBidi" w:cstheme="majorBidi"/>
        </w:rPr>
        <w:t>make</w:t>
      </w:r>
      <w:r>
        <w:rPr>
          <w:rFonts w:asciiTheme="majorBidi" w:hAnsiTheme="majorBidi" w:cstheme="majorBidi"/>
        </w:rPr>
        <w:t xml:space="preserve"> a </w:t>
      </w:r>
      <w:r w:rsidR="00A349C4">
        <w:rPr>
          <w:rFonts w:asciiTheme="majorBidi" w:hAnsiTheme="majorBidi" w:cstheme="majorBidi"/>
        </w:rPr>
        <w:t>4:1 m</w:t>
      </w:r>
      <w:r w:rsidR="00D03F8E">
        <w:rPr>
          <w:rFonts w:asciiTheme="majorBidi" w:hAnsiTheme="majorBidi" w:cstheme="majorBidi"/>
        </w:rPr>
        <w:t xml:space="preserve">ux. We were asked to draw a diagram for it. </w:t>
      </w:r>
      <w:r w:rsidR="00D9385F">
        <w:rPr>
          <w:rFonts w:asciiTheme="majorBidi" w:hAnsiTheme="majorBidi" w:cstheme="majorBidi"/>
        </w:rPr>
        <w:t>This is the diagram:</w:t>
      </w:r>
    </w:p>
    <w:p w14:paraId="3311E883" w14:textId="1CFEA5DC" w:rsidR="00CA4992" w:rsidRDefault="00D9385F" w:rsidP="00B101C4">
      <w:pPr>
        <w:tabs>
          <w:tab w:val="left" w:pos="1395"/>
        </w:tabs>
        <w:rPr>
          <w:noProof/>
        </w:rPr>
      </w:pPr>
      <w:r w:rsidRPr="00D9385F">
        <w:rPr>
          <w:noProof/>
        </w:rPr>
        <w:t xml:space="preserve"> </w:t>
      </w:r>
      <w:r w:rsidRPr="00D9385F">
        <w:rPr>
          <w:rFonts w:asciiTheme="majorBidi" w:hAnsiTheme="majorBidi" w:cstheme="majorBidi"/>
          <w:noProof/>
        </w:rPr>
        <w:drawing>
          <wp:inline distT="0" distB="0" distL="0" distR="0" wp14:anchorId="18555EE3" wp14:editId="1E25D8FF">
            <wp:extent cx="2953162" cy="258163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258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D99FF" w14:textId="2EC3B9F0" w:rsidR="000F7B7D" w:rsidRDefault="000F7B7D" w:rsidP="00B101C4">
      <w:pPr>
        <w:tabs>
          <w:tab w:val="left" w:pos="1395"/>
        </w:tabs>
        <w:rPr>
          <w:noProof/>
        </w:rPr>
      </w:pPr>
      <w:r>
        <w:rPr>
          <w:noProof/>
        </w:rPr>
        <w:t>Figure</w:t>
      </w:r>
      <w:r w:rsidR="00EB7521">
        <w:rPr>
          <w:noProof/>
        </w:rPr>
        <w:t xml:space="preserve"> 2.2 A 4:2 mux with 4 inputs and 2 selections and a 1 output. </w:t>
      </w:r>
    </w:p>
    <w:p w14:paraId="33A84E05" w14:textId="77777777" w:rsidR="00722102" w:rsidRDefault="00722102" w:rsidP="00B101C4">
      <w:pPr>
        <w:tabs>
          <w:tab w:val="left" w:pos="1395"/>
        </w:tabs>
        <w:rPr>
          <w:noProof/>
        </w:rPr>
      </w:pPr>
    </w:p>
    <w:p w14:paraId="39198954" w14:textId="002C0429" w:rsidR="00B439FD" w:rsidRDefault="00B439FD" w:rsidP="00B101C4">
      <w:pPr>
        <w:tabs>
          <w:tab w:val="left" w:pos="1395"/>
        </w:tabs>
        <w:rPr>
          <w:noProof/>
        </w:rPr>
      </w:pPr>
      <w:r>
        <w:rPr>
          <w:noProof/>
        </w:rPr>
        <w:t>The code for the 4:1 mux would be:</w:t>
      </w:r>
    </w:p>
    <w:p w14:paraId="22077583" w14:textId="75CC1ECF" w:rsidR="00B439FD" w:rsidRDefault="00B439FD" w:rsidP="00B101C4">
      <w:pPr>
        <w:tabs>
          <w:tab w:val="left" w:pos="1395"/>
        </w:tabs>
        <w:rPr>
          <w:rFonts w:asciiTheme="majorBidi" w:hAnsiTheme="majorBidi" w:cstheme="majorBidi"/>
        </w:rPr>
      </w:pPr>
      <w:r>
        <w:rPr>
          <w:noProof/>
        </w:rPr>
        <w:t>Entity fourtoone is</w:t>
      </w:r>
    </w:p>
    <w:p w14:paraId="2F924324" w14:textId="5594ABD4" w:rsidR="00527003" w:rsidRDefault="00B439FD" w:rsidP="00504156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ort(A</w:t>
      </w:r>
      <w:r w:rsidR="0063768D">
        <w:rPr>
          <w:rFonts w:asciiTheme="majorBidi" w:hAnsiTheme="majorBidi" w:cstheme="majorBidi"/>
        </w:rPr>
        <w:t>,</w:t>
      </w:r>
      <w:r w:rsidR="00A874B5">
        <w:rPr>
          <w:rFonts w:asciiTheme="majorBidi" w:hAnsiTheme="majorBidi" w:cstheme="majorBidi"/>
        </w:rPr>
        <w:t>B,C,D,S1,S0</w:t>
      </w:r>
      <w:r w:rsidR="00BB2677">
        <w:rPr>
          <w:rFonts w:asciiTheme="majorBidi" w:hAnsiTheme="majorBidi" w:cstheme="majorBidi"/>
        </w:rPr>
        <w:t>:</w:t>
      </w:r>
      <w:r w:rsidR="00A874B5">
        <w:rPr>
          <w:rFonts w:asciiTheme="majorBidi" w:hAnsiTheme="majorBidi" w:cstheme="majorBidi"/>
        </w:rPr>
        <w:t xml:space="preserve"> in </w:t>
      </w:r>
      <w:proofErr w:type="spellStart"/>
      <w:r w:rsidR="00A874B5">
        <w:rPr>
          <w:rFonts w:asciiTheme="majorBidi" w:hAnsiTheme="majorBidi" w:cstheme="majorBidi"/>
        </w:rPr>
        <w:t>std_logic</w:t>
      </w:r>
      <w:proofErr w:type="spellEnd"/>
      <w:r w:rsidR="00A874B5">
        <w:rPr>
          <w:rFonts w:asciiTheme="majorBidi" w:hAnsiTheme="majorBidi" w:cstheme="majorBidi"/>
        </w:rPr>
        <w:t>;</w:t>
      </w:r>
    </w:p>
    <w:p w14:paraId="5E725089" w14:textId="02B5524D" w:rsidR="00A874B5" w:rsidRDefault="00A874B5" w:rsidP="00504156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Z</w:t>
      </w:r>
      <w:r w:rsidR="00BB2677">
        <w:rPr>
          <w:rFonts w:asciiTheme="majorBidi" w:hAnsiTheme="majorBidi" w:cstheme="majorBidi"/>
        </w:rPr>
        <w:t xml:space="preserve">: out </w:t>
      </w:r>
      <w:proofErr w:type="spellStart"/>
      <w:r w:rsidR="00BB2677">
        <w:rPr>
          <w:rFonts w:asciiTheme="majorBidi" w:hAnsiTheme="majorBidi" w:cstheme="majorBidi"/>
        </w:rPr>
        <w:t>std_logic</w:t>
      </w:r>
      <w:proofErr w:type="spellEnd"/>
      <w:r w:rsidR="00BB2677">
        <w:rPr>
          <w:rFonts w:asciiTheme="majorBidi" w:hAnsiTheme="majorBidi" w:cstheme="majorBidi"/>
        </w:rPr>
        <w:t>);</w:t>
      </w:r>
    </w:p>
    <w:p w14:paraId="0123177D" w14:textId="35A1CE4A" w:rsidR="00BB2677" w:rsidRDefault="00BB2677" w:rsidP="00504156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nd;</w:t>
      </w:r>
    </w:p>
    <w:p w14:paraId="58EA62A5" w14:textId="5A67F97C" w:rsidR="00A874B5" w:rsidRDefault="00A874B5" w:rsidP="00504156">
      <w:pPr>
        <w:rPr>
          <w:rFonts w:asciiTheme="majorBidi" w:hAnsiTheme="majorBidi" w:cstheme="majorBidi"/>
        </w:rPr>
      </w:pPr>
    </w:p>
    <w:p w14:paraId="66E210B8" w14:textId="000A6A6B" w:rsidR="00D03F8E" w:rsidRDefault="0078316A" w:rsidP="00504156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</w:t>
      </w:r>
      <w:r w:rsidR="00BB2677">
        <w:rPr>
          <w:rFonts w:asciiTheme="majorBidi" w:hAnsiTheme="majorBidi" w:cstheme="majorBidi"/>
        </w:rPr>
        <w:t>rchitecture</w:t>
      </w:r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bev</w:t>
      </w:r>
      <w:proofErr w:type="spellEnd"/>
      <w:r>
        <w:rPr>
          <w:rFonts w:asciiTheme="majorBidi" w:hAnsiTheme="majorBidi" w:cstheme="majorBidi"/>
        </w:rPr>
        <w:t xml:space="preserve"> of </w:t>
      </w:r>
      <w:proofErr w:type="spellStart"/>
      <w:r>
        <w:rPr>
          <w:rFonts w:asciiTheme="majorBidi" w:hAnsiTheme="majorBidi" w:cstheme="majorBidi"/>
        </w:rPr>
        <w:t>fourtoone</w:t>
      </w:r>
      <w:proofErr w:type="spellEnd"/>
      <w:r>
        <w:rPr>
          <w:rFonts w:asciiTheme="majorBidi" w:hAnsiTheme="majorBidi" w:cstheme="majorBidi"/>
        </w:rPr>
        <w:t xml:space="preserve"> is</w:t>
      </w:r>
    </w:p>
    <w:p w14:paraId="1B799A35" w14:textId="7EBBADAD" w:rsidR="00D03F8E" w:rsidRDefault="0078316A" w:rsidP="00504156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begin</w:t>
      </w:r>
    </w:p>
    <w:p w14:paraId="42D002B9" w14:textId="2C195871" w:rsidR="00D03F8E" w:rsidRDefault="0078316A" w:rsidP="00504156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process(A,B,C,D,S1,S0) is </w:t>
      </w:r>
    </w:p>
    <w:p w14:paraId="052A02DC" w14:textId="0BB6DCA1" w:rsidR="00D03F8E" w:rsidRPr="00D7704E" w:rsidRDefault="0078316A" w:rsidP="00504156">
      <w:r w:rsidRPr="00D7704E">
        <w:t>begin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61"/>
      </w:tblGrid>
      <w:tr w:rsidR="00152CBA" w:rsidRPr="00152CBA" w14:paraId="69B0345D" w14:textId="77777777" w:rsidTr="00152CB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01FA956" w14:textId="77777777" w:rsidR="00152CBA" w:rsidRPr="00152CBA" w:rsidRDefault="00152CBA" w:rsidP="00152CBA">
            <w:r w:rsidRPr="00152CBA">
              <w:t>(S0 ='0' and S1 = '0') then</w:t>
            </w:r>
          </w:p>
        </w:tc>
      </w:tr>
    </w:tbl>
    <w:p w14:paraId="27D5B1BF" w14:textId="77777777" w:rsidR="00152CBA" w:rsidRPr="00152CBA" w:rsidRDefault="00152CBA" w:rsidP="00152CBA">
      <w:pPr>
        <w:rPr>
          <w:vanish/>
          <w:color w:val="3A3A3A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28"/>
      </w:tblGrid>
      <w:tr w:rsidR="00152CBA" w:rsidRPr="00152CBA" w14:paraId="3949BF7C" w14:textId="77777777" w:rsidTr="00152CB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C10BDAF" w14:textId="77777777" w:rsidR="00152CBA" w:rsidRPr="00152CBA" w:rsidRDefault="00152CBA" w:rsidP="00152CBA">
            <w:r w:rsidRPr="00152CBA">
              <w:t>      Z &lt;= A;</w:t>
            </w:r>
          </w:p>
        </w:tc>
      </w:tr>
    </w:tbl>
    <w:p w14:paraId="5D43DAE0" w14:textId="77777777" w:rsidR="00152CBA" w:rsidRPr="00152CBA" w:rsidRDefault="00152CBA" w:rsidP="00152CBA">
      <w:pPr>
        <w:rPr>
          <w:vanish/>
          <w:color w:val="3A3A3A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54"/>
      </w:tblGrid>
      <w:tr w:rsidR="00152CBA" w:rsidRPr="00152CBA" w14:paraId="5A6791FC" w14:textId="77777777" w:rsidTr="00152CB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F30B39F" w14:textId="77777777" w:rsidR="00152CBA" w:rsidRPr="00152CBA" w:rsidRDefault="00152CBA" w:rsidP="00152CBA">
            <w:r w:rsidRPr="00152CBA">
              <w:t>  </w:t>
            </w:r>
            <w:proofErr w:type="spellStart"/>
            <w:r w:rsidRPr="00152CBA">
              <w:t>elsif</w:t>
            </w:r>
            <w:proofErr w:type="spellEnd"/>
            <w:r w:rsidRPr="00152CBA">
              <w:t> (S0 ='1' and S1 = '0') then</w:t>
            </w:r>
          </w:p>
        </w:tc>
      </w:tr>
    </w:tbl>
    <w:p w14:paraId="5258455D" w14:textId="77777777" w:rsidR="00152CBA" w:rsidRPr="00152CBA" w:rsidRDefault="00152CBA" w:rsidP="00152CBA">
      <w:pPr>
        <w:rPr>
          <w:vanish/>
          <w:color w:val="3A3A3A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15"/>
      </w:tblGrid>
      <w:tr w:rsidR="00152CBA" w:rsidRPr="00152CBA" w14:paraId="3E8154EE" w14:textId="77777777" w:rsidTr="00152CB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F69F24E" w14:textId="77777777" w:rsidR="00152CBA" w:rsidRPr="00152CBA" w:rsidRDefault="00152CBA" w:rsidP="00152CBA">
            <w:r w:rsidRPr="00152CBA">
              <w:t>      Z &lt;= B;</w:t>
            </w:r>
          </w:p>
        </w:tc>
      </w:tr>
    </w:tbl>
    <w:p w14:paraId="02A409F4" w14:textId="77777777" w:rsidR="00152CBA" w:rsidRPr="00152CBA" w:rsidRDefault="00152CBA" w:rsidP="00152CBA">
      <w:pPr>
        <w:rPr>
          <w:vanish/>
          <w:color w:val="3A3A3A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54"/>
      </w:tblGrid>
      <w:tr w:rsidR="00152CBA" w:rsidRPr="00152CBA" w14:paraId="2F4003EE" w14:textId="77777777" w:rsidTr="00152CB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A1E80CC" w14:textId="77777777" w:rsidR="00152CBA" w:rsidRPr="00152CBA" w:rsidRDefault="00152CBA" w:rsidP="00152CBA">
            <w:r w:rsidRPr="00152CBA">
              <w:lastRenderedPageBreak/>
              <w:t>  </w:t>
            </w:r>
            <w:proofErr w:type="spellStart"/>
            <w:r w:rsidRPr="00152CBA">
              <w:t>elsif</w:t>
            </w:r>
            <w:proofErr w:type="spellEnd"/>
            <w:r w:rsidRPr="00152CBA">
              <w:t> (S0 ='0' and S1 = '1') then</w:t>
            </w:r>
          </w:p>
        </w:tc>
      </w:tr>
    </w:tbl>
    <w:p w14:paraId="45E38891" w14:textId="77777777" w:rsidR="00152CBA" w:rsidRPr="00152CBA" w:rsidRDefault="00152CBA" w:rsidP="00152CBA">
      <w:pPr>
        <w:rPr>
          <w:vanish/>
          <w:color w:val="3A3A3A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15"/>
      </w:tblGrid>
      <w:tr w:rsidR="00152CBA" w:rsidRPr="00152CBA" w14:paraId="6DE0ECAA" w14:textId="77777777" w:rsidTr="00152CB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4FB0AFA" w14:textId="77777777" w:rsidR="00152CBA" w:rsidRPr="00152CBA" w:rsidRDefault="00152CBA" w:rsidP="00152CBA">
            <w:r w:rsidRPr="00152CBA">
              <w:t>      Z &lt;= C;</w:t>
            </w:r>
          </w:p>
        </w:tc>
      </w:tr>
    </w:tbl>
    <w:p w14:paraId="68E41969" w14:textId="77777777" w:rsidR="00152CBA" w:rsidRPr="00152CBA" w:rsidRDefault="00152CBA" w:rsidP="00152CBA">
      <w:pPr>
        <w:rPr>
          <w:vanish/>
          <w:color w:val="3A3A3A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4"/>
      </w:tblGrid>
      <w:tr w:rsidR="00152CBA" w:rsidRPr="00152CBA" w14:paraId="1E9DB06C" w14:textId="77777777" w:rsidTr="00152CB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1AFC177" w14:textId="77777777" w:rsidR="00152CBA" w:rsidRPr="00152CBA" w:rsidRDefault="00152CBA" w:rsidP="00152CBA">
            <w:r w:rsidRPr="00152CBA">
              <w:t>  else</w:t>
            </w:r>
          </w:p>
        </w:tc>
      </w:tr>
    </w:tbl>
    <w:p w14:paraId="2285EFEF" w14:textId="77777777" w:rsidR="00152CBA" w:rsidRPr="00152CBA" w:rsidRDefault="00152CBA" w:rsidP="00152CBA">
      <w:pPr>
        <w:rPr>
          <w:vanish/>
          <w:color w:val="3A3A3A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28"/>
      </w:tblGrid>
      <w:tr w:rsidR="00152CBA" w:rsidRPr="00152CBA" w14:paraId="0086AD23" w14:textId="77777777" w:rsidTr="00152CB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7526F5B" w14:textId="77777777" w:rsidR="00152CBA" w:rsidRPr="00152CBA" w:rsidRDefault="00152CBA" w:rsidP="00152CBA">
            <w:r w:rsidRPr="00152CBA">
              <w:t>      Z &lt;= D;</w:t>
            </w:r>
          </w:p>
        </w:tc>
      </w:tr>
    </w:tbl>
    <w:p w14:paraId="49ACB83C" w14:textId="77777777" w:rsidR="00152CBA" w:rsidRPr="00152CBA" w:rsidRDefault="00152CBA" w:rsidP="00152CBA">
      <w:pPr>
        <w:rPr>
          <w:vanish/>
          <w:color w:val="3A3A3A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30"/>
      </w:tblGrid>
      <w:tr w:rsidR="00152CBA" w:rsidRPr="00152CBA" w14:paraId="537BA879" w14:textId="77777777" w:rsidTr="00152CB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224A933" w14:textId="77777777" w:rsidR="00152CBA" w:rsidRPr="00152CBA" w:rsidRDefault="00152CBA" w:rsidP="00152CBA">
            <w:r w:rsidRPr="00152CBA">
              <w:t>  end if;</w:t>
            </w:r>
          </w:p>
        </w:tc>
      </w:tr>
    </w:tbl>
    <w:p w14:paraId="52DDFC77" w14:textId="4B049A73" w:rsidR="00D03F8E" w:rsidRDefault="00D7704E" w:rsidP="00504156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nd ;</w:t>
      </w:r>
    </w:p>
    <w:p w14:paraId="3E51F9F3" w14:textId="1DFE9771" w:rsidR="00D7704E" w:rsidRDefault="00D7704E" w:rsidP="00504156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nd;</w:t>
      </w:r>
    </w:p>
    <w:p w14:paraId="7C51DE84" w14:textId="6BD26683" w:rsidR="00D03F8E" w:rsidRDefault="00D03F8E" w:rsidP="00504156">
      <w:pPr>
        <w:rPr>
          <w:rFonts w:asciiTheme="majorBidi" w:hAnsiTheme="majorBidi" w:cstheme="majorBidi"/>
        </w:rPr>
      </w:pPr>
    </w:p>
    <w:p w14:paraId="01B39379" w14:textId="612D4160" w:rsidR="00D03F8E" w:rsidRDefault="00D03F8E" w:rsidP="00504156">
      <w:pPr>
        <w:rPr>
          <w:rFonts w:asciiTheme="majorBidi" w:hAnsiTheme="majorBidi" w:cstheme="majorBidi"/>
        </w:rPr>
      </w:pPr>
    </w:p>
    <w:p w14:paraId="2031F777" w14:textId="37EF56D0" w:rsidR="00D03F8E" w:rsidRDefault="00D03F8E" w:rsidP="00504156">
      <w:pPr>
        <w:rPr>
          <w:rFonts w:asciiTheme="majorBidi" w:hAnsiTheme="majorBidi" w:cstheme="majorBidi"/>
        </w:rPr>
      </w:pPr>
    </w:p>
    <w:p w14:paraId="73E24772" w14:textId="4ADBD11B" w:rsidR="00D03F8E" w:rsidRDefault="00D03F8E" w:rsidP="00504156">
      <w:pPr>
        <w:rPr>
          <w:rFonts w:asciiTheme="majorBidi" w:hAnsiTheme="majorBidi" w:cstheme="majorBidi"/>
        </w:rPr>
      </w:pPr>
    </w:p>
    <w:p w14:paraId="6DF1D9D7" w14:textId="723EEF8F" w:rsidR="00D03F8E" w:rsidRDefault="00D03F8E" w:rsidP="00504156">
      <w:pPr>
        <w:rPr>
          <w:rFonts w:asciiTheme="majorBidi" w:hAnsiTheme="majorBidi" w:cstheme="majorBidi"/>
        </w:rPr>
      </w:pPr>
    </w:p>
    <w:p w14:paraId="737934DC" w14:textId="77777777" w:rsidR="00D03F8E" w:rsidRDefault="00D03F8E" w:rsidP="00504156">
      <w:pPr>
        <w:rPr>
          <w:rFonts w:asciiTheme="majorBidi" w:hAnsiTheme="majorBidi" w:cstheme="majorBidi"/>
        </w:rPr>
      </w:pPr>
    </w:p>
    <w:p w14:paraId="3422D354" w14:textId="5370F5CB" w:rsidR="00527003" w:rsidRPr="00527003" w:rsidRDefault="00527003" w:rsidP="00504156">
      <w:pPr>
        <w:rPr>
          <w:rFonts w:asciiTheme="majorBidi" w:hAnsiTheme="majorBidi" w:cstheme="majorBidi"/>
          <w:u w:val="single"/>
        </w:rPr>
      </w:pPr>
      <w:r w:rsidRPr="00527003">
        <w:rPr>
          <w:rFonts w:asciiTheme="majorBidi" w:hAnsiTheme="majorBidi" w:cstheme="majorBidi"/>
          <w:u w:val="single"/>
        </w:rPr>
        <w:t>Problem 3</w:t>
      </w:r>
    </w:p>
    <w:p w14:paraId="47E7053D" w14:textId="1926801E" w:rsidR="00504156" w:rsidRDefault="00504156" w:rsidP="00504156">
      <w:pPr>
        <w:rPr>
          <w:rFonts w:asciiTheme="majorBidi" w:hAnsiTheme="majorBidi" w:cstheme="majorBidi"/>
        </w:rPr>
      </w:pPr>
    </w:p>
    <w:p w14:paraId="67C44358" w14:textId="157F59E0" w:rsidR="00583E00" w:rsidRDefault="00527003" w:rsidP="00583E00">
      <w:pPr>
        <w:tabs>
          <w:tab w:val="left" w:pos="1395"/>
        </w:tabs>
        <w:rPr>
          <w:noProof/>
        </w:rPr>
      </w:pPr>
      <w:r>
        <w:rPr>
          <w:rFonts w:asciiTheme="majorBidi" w:hAnsiTheme="majorBidi" w:cstheme="majorBidi"/>
        </w:rPr>
        <w:tab/>
        <w:t>For problem 3</w:t>
      </w:r>
      <w:r w:rsidR="00AA4864">
        <w:rPr>
          <w:rFonts w:asciiTheme="majorBidi" w:hAnsiTheme="majorBidi" w:cstheme="majorBidi"/>
        </w:rPr>
        <w:t xml:space="preserve">, we are looking a </w:t>
      </w:r>
      <w:proofErr w:type="spellStart"/>
      <w:r w:rsidR="00AA4864">
        <w:rPr>
          <w:rFonts w:asciiTheme="majorBidi" w:hAnsiTheme="majorBidi" w:cstheme="majorBidi"/>
        </w:rPr>
        <w:t>muxs</w:t>
      </w:r>
      <w:proofErr w:type="spellEnd"/>
      <w:r w:rsidR="00AA4864">
        <w:rPr>
          <w:rFonts w:asciiTheme="majorBidi" w:hAnsiTheme="majorBidi" w:cstheme="majorBidi"/>
        </w:rPr>
        <w:t xml:space="preserve"> and full adder together, with a seven segment display driver</w:t>
      </w:r>
      <w:r w:rsidR="000F7B7D">
        <w:rPr>
          <w:rFonts w:asciiTheme="majorBidi" w:hAnsiTheme="majorBidi" w:cstheme="majorBidi"/>
        </w:rPr>
        <w:t xml:space="preserve">. </w:t>
      </w:r>
      <w:r w:rsidR="00246D75">
        <w:rPr>
          <w:rFonts w:asciiTheme="majorBidi" w:hAnsiTheme="majorBidi" w:cstheme="majorBidi"/>
        </w:rPr>
        <w:t xml:space="preserve">Each </w:t>
      </w:r>
      <w:r w:rsidR="00EB752B">
        <w:rPr>
          <w:rFonts w:asciiTheme="majorBidi" w:hAnsiTheme="majorBidi" w:cstheme="majorBidi"/>
        </w:rPr>
        <w:t xml:space="preserve">light blue arrow is 1 bit from looking at the diagram. </w:t>
      </w:r>
      <w:r w:rsidR="008B2D85">
        <w:rPr>
          <w:rFonts w:asciiTheme="majorBidi" w:hAnsiTheme="majorBidi" w:cstheme="majorBidi"/>
        </w:rPr>
        <w:t>The BCD, sum</w:t>
      </w:r>
      <w:r w:rsidR="00E42DBF">
        <w:rPr>
          <w:rFonts w:asciiTheme="majorBidi" w:hAnsiTheme="majorBidi" w:cstheme="majorBidi"/>
        </w:rPr>
        <w:t xml:space="preserve">, </w:t>
      </w:r>
      <w:proofErr w:type="spellStart"/>
      <w:r w:rsidR="00E42DBF">
        <w:rPr>
          <w:rFonts w:asciiTheme="majorBidi" w:hAnsiTheme="majorBidi" w:cstheme="majorBidi"/>
        </w:rPr>
        <w:t>cout</w:t>
      </w:r>
      <w:proofErr w:type="spellEnd"/>
      <w:r w:rsidR="00E42DBF">
        <w:rPr>
          <w:rFonts w:asciiTheme="majorBidi" w:hAnsiTheme="majorBidi" w:cstheme="majorBidi"/>
        </w:rPr>
        <w:t xml:space="preserve">, A, B will all be one bit. The </w:t>
      </w:r>
      <w:proofErr w:type="spellStart"/>
      <w:r w:rsidR="00E42DBF">
        <w:rPr>
          <w:rFonts w:asciiTheme="majorBidi" w:hAnsiTheme="majorBidi" w:cstheme="majorBidi"/>
        </w:rPr>
        <w:t>sel</w:t>
      </w:r>
      <w:proofErr w:type="spellEnd"/>
      <w:r w:rsidR="00E42DBF">
        <w:rPr>
          <w:rFonts w:asciiTheme="majorBidi" w:hAnsiTheme="majorBidi" w:cstheme="majorBidi"/>
        </w:rPr>
        <w:t xml:space="preserve"> will be 2bits. The display will be around </w:t>
      </w:r>
      <w:r w:rsidR="00887604">
        <w:rPr>
          <w:rFonts w:asciiTheme="majorBidi" w:hAnsiTheme="majorBidi" w:cstheme="majorBidi"/>
        </w:rPr>
        <w:t xml:space="preserve">7 bits to represent the type of numbers and letters created on a seven segment display. </w:t>
      </w:r>
      <w:r w:rsidR="009713A9">
        <w:rPr>
          <w:rFonts w:asciiTheme="majorBidi" w:hAnsiTheme="majorBidi" w:cstheme="majorBidi"/>
        </w:rPr>
        <w:t xml:space="preserve">The </w:t>
      </w:r>
      <w:r w:rsidR="002D080F">
        <w:rPr>
          <w:rFonts w:asciiTheme="majorBidi" w:hAnsiTheme="majorBidi" w:cstheme="majorBidi"/>
        </w:rPr>
        <w:t>4-1 mux is only taking in 3 inputs. The 4 input that would have outputs would become a down care. So from the code</w:t>
      </w:r>
      <w:r w:rsidR="005B791B">
        <w:rPr>
          <w:rFonts w:asciiTheme="majorBidi" w:hAnsiTheme="majorBidi" w:cstheme="majorBidi"/>
        </w:rPr>
        <w:t xml:space="preserve"> that was previously done. We can just make the output dealing with the </w:t>
      </w:r>
      <w:r w:rsidR="00583E00">
        <w:rPr>
          <w:rFonts w:asciiTheme="majorBidi" w:hAnsiTheme="majorBidi" w:cstheme="majorBidi"/>
        </w:rPr>
        <w:t>fourth input ZZ or a don’t care like:</w:t>
      </w:r>
      <w:r w:rsidR="00583E00" w:rsidRPr="00583E00">
        <w:rPr>
          <w:noProof/>
        </w:rPr>
        <w:t xml:space="preserve"> </w:t>
      </w:r>
      <w:r w:rsidR="00583E00">
        <w:rPr>
          <w:noProof/>
        </w:rPr>
        <w:t>The code for the 4:1 mux would be:</w:t>
      </w:r>
    </w:p>
    <w:p w14:paraId="6F5865E6" w14:textId="77777777" w:rsidR="00583E00" w:rsidRDefault="00583E00" w:rsidP="00583E00">
      <w:pPr>
        <w:tabs>
          <w:tab w:val="left" w:pos="1395"/>
        </w:tabs>
        <w:rPr>
          <w:rFonts w:asciiTheme="majorBidi" w:hAnsiTheme="majorBidi" w:cstheme="majorBidi"/>
        </w:rPr>
      </w:pPr>
      <w:r>
        <w:rPr>
          <w:noProof/>
        </w:rPr>
        <w:t>Entity fourtoone is</w:t>
      </w:r>
    </w:p>
    <w:p w14:paraId="2D4A2E14" w14:textId="77777777" w:rsidR="00583E00" w:rsidRDefault="00583E00" w:rsidP="00583E00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Port(A,B,C,D,S1,S0: in </w:t>
      </w:r>
      <w:proofErr w:type="spellStart"/>
      <w:r>
        <w:rPr>
          <w:rFonts w:asciiTheme="majorBidi" w:hAnsiTheme="majorBidi" w:cstheme="majorBidi"/>
        </w:rPr>
        <w:t>std_logic</w:t>
      </w:r>
      <w:proofErr w:type="spellEnd"/>
      <w:r>
        <w:rPr>
          <w:rFonts w:asciiTheme="majorBidi" w:hAnsiTheme="majorBidi" w:cstheme="majorBidi"/>
        </w:rPr>
        <w:t>;</w:t>
      </w:r>
    </w:p>
    <w:p w14:paraId="11D6831F" w14:textId="77777777" w:rsidR="00583E00" w:rsidRDefault="00583E00" w:rsidP="00583E00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Z: out </w:t>
      </w:r>
      <w:proofErr w:type="spellStart"/>
      <w:r>
        <w:rPr>
          <w:rFonts w:asciiTheme="majorBidi" w:hAnsiTheme="majorBidi" w:cstheme="majorBidi"/>
        </w:rPr>
        <w:t>std_logic</w:t>
      </w:r>
      <w:proofErr w:type="spellEnd"/>
      <w:r>
        <w:rPr>
          <w:rFonts w:asciiTheme="majorBidi" w:hAnsiTheme="majorBidi" w:cstheme="majorBidi"/>
        </w:rPr>
        <w:t>);</w:t>
      </w:r>
    </w:p>
    <w:p w14:paraId="6D70E52C" w14:textId="77777777" w:rsidR="00583E00" w:rsidRDefault="00583E00" w:rsidP="00583E00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nd;</w:t>
      </w:r>
    </w:p>
    <w:p w14:paraId="1F14A992" w14:textId="77777777" w:rsidR="00583E00" w:rsidRDefault="00583E00" w:rsidP="00583E00">
      <w:pPr>
        <w:rPr>
          <w:rFonts w:asciiTheme="majorBidi" w:hAnsiTheme="majorBidi" w:cstheme="majorBidi"/>
        </w:rPr>
      </w:pPr>
    </w:p>
    <w:p w14:paraId="76B9FEC2" w14:textId="77777777" w:rsidR="00583E00" w:rsidRDefault="00583E00" w:rsidP="00583E00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Architecture </w:t>
      </w:r>
      <w:proofErr w:type="spellStart"/>
      <w:r>
        <w:rPr>
          <w:rFonts w:asciiTheme="majorBidi" w:hAnsiTheme="majorBidi" w:cstheme="majorBidi"/>
        </w:rPr>
        <w:t>bev</w:t>
      </w:r>
      <w:proofErr w:type="spellEnd"/>
      <w:r>
        <w:rPr>
          <w:rFonts w:asciiTheme="majorBidi" w:hAnsiTheme="majorBidi" w:cstheme="majorBidi"/>
        </w:rPr>
        <w:t xml:space="preserve"> of </w:t>
      </w:r>
      <w:proofErr w:type="spellStart"/>
      <w:r>
        <w:rPr>
          <w:rFonts w:asciiTheme="majorBidi" w:hAnsiTheme="majorBidi" w:cstheme="majorBidi"/>
        </w:rPr>
        <w:t>fourtoone</w:t>
      </w:r>
      <w:proofErr w:type="spellEnd"/>
      <w:r>
        <w:rPr>
          <w:rFonts w:asciiTheme="majorBidi" w:hAnsiTheme="majorBidi" w:cstheme="majorBidi"/>
        </w:rPr>
        <w:t xml:space="preserve"> is</w:t>
      </w:r>
    </w:p>
    <w:p w14:paraId="586F4592" w14:textId="77777777" w:rsidR="00583E00" w:rsidRDefault="00583E00" w:rsidP="00583E00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begin</w:t>
      </w:r>
    </w:p>
    <w:p w14:paraId="3FCCDDDC" w14:textId="77777777" w:rsidR="00583E00" w:rsidRDefault="00583E00" w:rsidP="00583E00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process(A,B,C,D,S1,S0) is </w:t>
      </w:r>
    </w:p>
    <w:p w14:paraId="31682960" w14:textId="77777777" w:rsidR="00583E00" w:rsidRPr="00D7704E" w:rsidRDefault="00583E00" w:rsidP="00583E00">
      <w:r w:rsidRPr="00D7704E">
        <w:t>begin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61"/>
      </w:tblGrid>
      <w:tr w:rsidR="00583E00" w:rsidRPr="00152CBA" w14:paraId="42732FA9" w14:textId="77777777" w:rsidTr="00E45BF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408034C" w14:textId="77777777" w:rsidR="00583E00" w:rsidRPr="00152CBA" w:rsidRDefault="00583E00" w:rsidP="00E45BF1">
            <w:r w:rsidRPr="00152CBA">
              <w:t>(S0 ='0' and S1 = '0') then</w:t>
            </w:r>
          </w:p>
        </w:tc>
      </w:tr>
    </w:tbl>
    <w:p w14:paraId="57F830F2" w14:textId="77777777" w:rsidR="00583E00" w:rsidRPr="00152CBA" w:rsidRDefault="00583E00" w:rsidP="00583E00">
      <w:pPr>
        <w:rPr>
          <w:vanish/>
          <w:color w:val="3A3A3A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28"/>
      </w:tblGrid>
      <w:tr w:rsidR="00583E00" w:rsidRPr="00152CBA" w14:paraId="67D2E649" w14:textId="77777777" w:rsidTr="00E45BF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77AA9D9" w14:textId="77777777" w:rsidR="00583E00" w:rsidRPr="00152CBA" w:rsidRDefault="00583E00" w:rsidP="00E45BF1">
            <w:r w:rsidRPr="00152CBA">
              <w:t>      Z &lt;= A;</w:t>
            </w:r>
          </w:p>
        </w:tc>
      </w:tr>
    </w:tbl>
    <w:p w14:paraId="20D97369" w14:textId="77777777" w:rsidR="00583E00" w:rsidRPr="00152CBA" w:rsidRDefault="00583E00" w:rsidP="00583E00">
      <w:pPr>
        <w:rPr>
          <w:vanish/>
          <w:color w:val="3A3A3A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54"/>
      </w:tblGrid>
      <w:tr w:rsidR="00583E00" w:rsidRPr="00152CBA" w14:paraId="50A62BA3" w14:textId="77777777" w:rsidTr="00E45BF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12D4468" w14:textId="77777777" w:rsidR="00583E00" w:rsidRPr="00152CBA" w:rsidRDefault="00583E00" w:rsidP="00E45BF1">
            <w:r w:rsidRPr="00152CBA">
              <w:t>  </w:t>
            </w:r>
            <w:proofErr w:type="spellStart"/>
            <w:r w:rsidRPr="00152CBA">
              <w:t>elsif</w:t>
            </w:r>
            <w:proofErr w:type="spellEnd"/>
            <w:r w:rsidRPr="00152CBA">
              <w:t> (S0 ='1' and S1 = '0') then</w:t>
            </w:r>
          </w:p>
        </w:tc>
      </w:tr>
    </w:tbl>
    <w:p w14:paraId="11E4EE99" w14:textId="77777777" w:rsidR="00583E00" w:rsidRPr="00152CBA" w:rsidRDefault="00583E00" w:rsidP="00583E00">
      <w:pPr>
        <w:rPr>
          <w:vanish/>
          <w:color w:val="3A3A3A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15"/>
      </w:tblGrid>
      <w:tr w:rsidR="00583E00" w:rsidRPr="00152CBA" w14:paraId="6632AB66" w14:textId="77777777" w:rsidTr="00E45BF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6A22A04" w14:textId="77777777" w:rsidR="00583E00" w:rsidRPr="00152CBA" w:rsidRDefault="00583E00" w:rsidP="00E45BF1">
            <w:r w:rsidRPr="00152CBA">
              <w:t>      Z &lt;= B;</w:t>
            </w:r>
          </w:p>
        </w:tc>
      </w:tr>
    </w:tbl>
    <w:p w14:paraId="40E660FD" w14:textId="77777777" w:rsidR="00583E00" w:rsidRPr="00152CBA" w:rsidRDefault="00583E00" w:rsidP="00583E00">
      <w:pPr>
        <w:rPr>
          <w:vanish/>
          <w:color w:val="3A3A3A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54"/>
      </w:tblGrid>
      <w:tr w:rsidR="00583E00" w:rsidRPr="00152CBA" w14:paraId="3045034D" w14:textId="77777777" w:rsidTr="00E45BF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123AA31" w14:textId="77777777" w:rsidR="00583E00" w:rsidRPr="00152CBA" w:rsidRDefault="00583E00" w:rsidP="00E45BF1">
            <w:r w:rsidRPr="00152CBA">
              <w:t>  </w:t>
            </w:r>
            <w:proofErr w:type="spellStart"/>
            <w:r w:rsidRPr="00152CBA">
              <w:t>elsif</w:t>
            </w:r>
            <w:proofErr w:type="spellEnd"/>
            <w:r w:rsidRPr="00152CBA">
              <w:t> (S0 ='0' and S1 = '1') then</w:t>
            </w:r>
          </w:p>
        </w:tc>
      </w:tr>
    </w:tbl>
    <w:p w14:paraId="629C7138" w14:textId="77777777" w:rsidR="00583E00" w:rsidRPr="00152CBA" w:rsidRDefault="00583E00" w:rsidP="00583E00">
      <w:pPr>
        <w:rPr>
          <w:vanish/>
          <w:color w:val="3A3A3A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15"/>
      </w:tblGrid>
      <w:tr w:rsidR="00583E00" w:rsidRPr="00152CBA" w14:paraId="5757982E" w14:textId="77777777" w:rsidTr="00E45BF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6B05FCA" w14:textId="77777777" w:rsidR="00583E00" w:rsidRPr="00152CBA" w:rsidRDefault="00583E00" w:rsidP="00E45BF1">
            <w:r w:rsidRPr="00152CBA">
              <w:t>      Z &lt;= C;</w:t>
            </w:r>
          </w:p>
        </w:tc>
      </w:tr>
    </w:tbl>
    <w:p w14:paraId="567607B5" w14:textId="77777777" w:rsidR="00583E00" w:rsidRPr="00152CBA" w:rsidRDefault="00583E00" w:rsidP="00583E00">
      <w:pPr>
        <w:rPr>
          <w:vanish/>
          <w:color w:val="3A3A3A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4"/>
      </w:tblGrid>
      <w:tr w:rsidR="00583E00" w:rsidRPr="00152CBA" w14:paraId="28A8F38B" w14:textId="77777777" w:rsidTr="00E45BF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9129348" w14:textId="77777777" w:rsidR="00583E00" w:rsidRPr="00152CBA" w:rsidRDefault="00583E00" w:rsidP="00E45BF1">
            <w:r w:rsidRPr="00152CBA">
              <w:t>  else</w:t>
            </w:r>
          </w:p>
        </w:tc>
      </w:tr>
    </w:tbl>
    <w:p w14:paraId="7493F2C9" w14:textId="77777777" w:rsidR="00583E00" w:rsidRPr="00152CBA" w:rsidRDefault="00583E00" w:rsidP="00583E00">
      <w:pPr>
        <w:rPr>
          <w:vanish/>
          <w:color w:val="3A3A3A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81"/>
      </w:tblGrid>
      <w:tr w:rsidR="00583E00" w:rsidRPr="00152CBA" w14:paraId="2DF09B1E" w14:textId="77777777" w:rsidTr="00E45BF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AD5FA4F" w14:textId="76E627E5" w:rsidR="00583E00" w:rsidRPr="00152CBA" w:rsidRDefault="00583E00" w:rsidP="00E45BF1">
            <w:r w:rsidRPr="00152CBA">
              <w:t xml:space="preserve">      Z &lt;= </w:t>
            </w:r>
            <w:r>
              <w:t>“</w:t>
            </w:r>
            <w:proofErr w:type="spellStart"/>
            <w:r>
              <w:t>zz</w:t>
            </w:r>
            <w:proofErr w:type="spellEnd"/>
            <w:r>
              <w:t>”</w:t>
            </w:r>
            <w:r w:rsidRPr="00152CBA">
              <w:t>;</w:t>
            </w:r>
          </w:p>
        </w:tc>
      </w:tr>
    </w:tbl>
    <w:p w14:paraId="027B8F77" w14:textId="77777777" w:rsidR="00583E00" w:rsidRPr="00152CBA" w:rsidRDefault="00583E00" w:rsidP="00583E00">
      <w:pPr>
        <w:rPr>
          <w:vanish/>
          <w:color w:val="3A3A3A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30"/>
      </w:tblGrid>
      <w:tr w:rsidR="00583E00" w:rsidRPr="00152CBA" w14:paraId="59A6C4B2" w14:textId="77777777" w:rsidTr="00E45BF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93B793B" w14:textId="77777777" w:rsidR="00583E00" w:rsidRPr="00152CBA" w:rsidRDefault="00583E00" w:rsidP="00E45BF1">
            <w:r w:rsidRPr="00152CBA">
              <w:t>  end if;</w:t>
            </w:r>
          </w:p>
        </w:tc>
      </w:tr>
    </w:tbl>
    <w:p w14:paraId="6DD4BF99" w14:textId="77777777" w:rsidR="00583E00" w:rsidRDefault="00583E00" w:rsidP="00583E00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nd ;</w:t>
      </w:r>
    </w:p>
    <w:p w14:paraId="15C72FBE" w14:textId="76957978" w:rsidR="00583E00" w:rsidRDefault="00583E00" w:rsidP="00583E00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nd;</w:t>
      </w:r>
    </w:p>
    <w:p w14:paraId="0055C6D6" w14:textId="0180A8C0" w:rsidR="00501A78" w:rsidRDefault="00501A78" w:rsidP="00583E00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>The components will be declared like:</w:t>
      </w:r>
    </w:p>
    <w:p w14:paraId="2755890F" w14:textId="41088EA9" w:rsidR="00501A78" w:rsidRDefault="00501A78" w:rsidP="00583E00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omponent FA is</w:t>
      </w:r>
    </w:p>
    <w:p w14:paraId="77BD9DB9" w14:textId="77777777" w:rsidR="007974F5" w:rsidRDefault="00501A78" w:rsidP="00AA4864">
      <w:r>
        <w:t>Port(</w:t>
      </w:r>
      <w:proofErr w:type="spellStart"/>
      <w:r w:rsidR="00A61B95">
        <w:t>a</w:t>
      </w:r>
      <w:r>
        <w:t>,</w:t>
      </w:r>
      <w:r w:rsidR="00A61B95">
        <w:t>b</w:t>
      </w:r>
      <w:r>
        <w:t>,</w:t>
      </w:r>
      <w:r w:rsidR="00A61B95">
        <w:t>sum</w:t>
      </w:r>
      <w:proofErr w:type="spellEnd"/>
      <w:r w:rsidR="007974F5">
        <w:t xml:space="preserve">: in </w:t>
      </w:r>
      <w:proofErr w:type="spellStart"/>
      <w:r w:rsidR="007974F5">
        <w:t>std_logic</w:t>
      </w:r>
      <w:proofErr w:type="spellEnd"/>
    </w:p>
    <w:p w14:paraId="6AA4F281" w14:textId="17287685" w:rsidR="00F81BC1" w:rsidRDefault="006F192A" w:rsidP="00AA4864">
      <w:r>
        <w:t xml:space="preserve">Sum, co: out </w:t>
      </w:r>
      <w:proofErr w:type="spellStart"/>
      <w:r>
        <w:t>std_logic</w:t>
      </w:r>
      <w:proofErr w:type="spellEnd"/>
      <w:r w:rsidR="00C52FBB">
        <w:t>)</w:t>
      </w:r>
    </w:p>
    <w:p w14:paraId="065793F4" w14:textId="68D39DA1" w:rsidR="006F192A" w:rsidRDefault="006F192A" w:rsidP="00AA4864"/>
    <w:p w14:paraId="195306DA" w14:textId="640B7367" w:rsidR="006F192A" w:rsidRDefault="006F192A" w:rsidP="00AA4864">
      <w:r>
        <w:t>End component;</w:t>
      </w:r>
    </w:p>
    <w:p w14:paraId="60965F96" w14:textId="77777777" w:rsidR="003950C9" w:rsidRDefault="003950C9" w:rsidP="00AA4864"/>
    <w:p w14:paraId="26572A2F" w14:textId="5260A492" w:rsidR="006F192A" w:rsidRDefault="001E4398" w:rsidP="00AA4864">
      <w:r>
        <w:t>Component MUX is</w:t>
      </w:r>
    </w:p>
    <w:p w14:paraId="7662E032" w14:textId="77777777" w:rsidR="003950C9" w:rsidRDefault="001E4398" w:rsidP="00AA4864">
      <w:r>
        <w:t xml:space="preserve">Port(sum, sum, </w:t>
      </w:r>
      <w:proofErr w:type="spellStart"/>
      <w:r>
        <w:t>cout</w:t>
      </w:r>
      <w:proofErr w:type="spellEnd"/>
      <w:r w:rsidR="003950C9">
        <w:t xml:space="preserve">, </w:t>
      </w:r>
      <w:proofErr w:type="spellStart"/>
      <w:r w:rsidR="003950C9">
        <w:t>sel</w:t>
      </w:r>
      <w:proofErr w:type="spellEnd"/>
      <w:r w:rsidR="003950C9">
        <w:t xml:space="preserve">: in </w:t>
      </w:r>
      <w:proofErr w:type="spellStart"/>
      <w:r w:rsidR="003950C9">
        <w:t>std_logic</w:t>
      </w:r>
      <w:proofErr w:type="spellEnd"/>
    </w:p>
    <w:p w14:paraId="46EF97AA" w14:textId="0A1DAC24" w:rsidR="001E4398" w:rsidRDefault="003950C9" w:rsidP="00AA4864">
      <w:proofErr w:type="spellStart"/>
      <w:r>
        <w:t>BCDnumber:out</w:t>
      </w:r>
      <w:proofErr w:type="spellEnd"/>
      <w:r>
        <w:t xml:space="preserve"> </w:t>
      </w:r>
      <w:proofErr w:type="spellStart"/>
      <w:r>
        <w:t>std_logic</w:t>
      </w:r>
      <w:proofErr w:type="spellEnd"/>
      <w:r>
        <w:t>)</w:t>
      </w:r>
    </w:p>
    <w:p w14:paraId="2F61A677" w14:textId="32F3E9E4" w:rsidR="003950C9" w:rsidRDefault="003950C9" w:rsidP="00AA4864">
      <w:r>
        <w:t>End component;</w:t>
      </w:r>
    </w:p>
    <w:p w14:paraId="633C9B67" w14:textId="03DDE293" w:rsidR="003950C9" w:rsidRDefault="003950C9" w:rsidP="00AA4864"/>
    <w:p w14:paraId="7249D626" w14:textId="32D00622" w:rsidR="003950C9" w:rsidRDefault="003950C9" w:rsidP="00AA4864">
      <w:r>
        <w:t xml:space="preserve">Component </w:t>
      </w:r>
      <w:proofErr w:type="spellStart"/>
      <w:r>
        <w:t>seven_segment</w:t>
      </w:r>
      <w:proofErr w:type="spellEnd"/>
      <w:r>
        <w:t xml:space="preserve"> is</w:t>
      </w:r>
    </w:p>
    <w:p w14:paraId="71882535" w14:textId="7F32A331" w:rsidR="003950C9" w:rsidRDefault="003950C9" w:rsidP="00AA4864">
      <w:r>
        <w:t>Port(</w:t>
      </w:r>
      <w:proofErr w:type="spellStart"/>
      <w:r w:rsidR="002D6B3E">
        <w:t>bcdnumber</w:t>
      </w:r>
      <w:proofErr w:type="spellEnd"/>
      <w:r w:rsidR="002D6B3E">
        <w:t xml:space="preserve">: in </w:t>
      </w:r>
      <w:proofErr w:type="spellStart"/>
      <w:r w:rsidR="002D6B3E">
        <w:t>std_logic</w:t>
      </w:r>
      <w:proofErr w:type="spellEnd"/>
      <w:r w:rsidR="002D6B3E">
        <w:t>;</w:t>
      </w:r>
    </w:p>
    <w:p w14:paraId="54AB84D0" w14:textId="23AC2116" w:rsidR="002D6B3E" w:rsidRDefault="002D6B3E" w:rsidP="00AA4864">
      <w:r>
        <w:t xml:space="preserve">Display: out </w:t>
      </w:r>
      <w:proofErr w:type="spellStart"/>
      <w:r>
        <w:t>std_logic</w:t>
      </w:r>
      <w:proofErr w:type="spellEnd"/>
      <w:r>
        <w:t>)</w:t>
      </w:r>
    </w:p>
    <w:p w14:paraId="1D7E0D8E" w14:textId="24814BBA" w:rsidR="002D6B3E" w:rsidRDefault="002D6B3E" w:rsidP="00AA4864">
      <w:r>
        <w:t>End component;</w:t>
      </w:r>
    </w:p>
    <w:p w14:paraId="43EA5790" w14:textId="3D4ADABE" w:rsidR="00F81BC1" w:rsidRDefault="00F81BC1" w:rsidP="00504156"/>
    <w:p w14:paraId="7DBA6F18" w14:textId="0503DA85" w:rsidR="00EF4FCA" w:rsidRPr="00EF4FCA" w:rsidRDefault="00EF4FCA" w:rsidP="00504156"/>
    <w:p w14:paraId="031C1BDF" w14:textId="77777777" w:rsidR="00B51B1D" w:rsidRPr="00A37E5A" w:rsidRDefault="00B51B1D" w:rsidP="00B51B1D">
      <w:pPr>
        <w:rPr>
          <w:rFonts w:asciiTheme="majorBidi" w:hAnsiTheme="majorBidi" w:cstheme="majorBidi"/>
          <w:b/>
          <w:bCs/>
        </w:rPr>
      </w:pPr>
      <w:r w:rsidRPr="00A37E5A">
        <w:rPr>
          <w:rFonts w:asciiTheme="majorBidi" w:hAnsiTheme="majorBidi" w:cstheme="majorBidi"/>
          <w:b/>
          <w:bCs/>
        </w:rPr>
        <w:t>Conclusion</w:t>
      </w:r>
    </w:p>
    <w:p w14:paraId="6055AC48" w14:textId="15E7253E" w:rsidR="00504156" w:rsidRDefault="00B51B1D" w:rsidP="00504156">
      <w:r>
        <w:tab/>
        <w:t>After doing the pr</w:t>
      </w:r>
      <w:r w:rsidR="003D0F63">
        <w:t xml:space="preserve">elab, I understand how </w:t>
      </w:r>
      <w:r w:rsidR="00AF303B">
        <w:t xml:space="preserve">full adders and </w:t>
      </w:r>
      <w:proofErr w:type="spellStart"/>
      <w:r w:rsidR="00AF303B">
        <w:t>muxes</w:t>
      </w:r>
      <w:proofErr w:type="spellEnd"/>
      <w:r w:rsidR="00AF303B">
        <w:t xml:space="preserve"> work a lot better. I also understand how </w:t>
      </w:r>
      <w:r w:rsidR="000E1C71">
        <w:t xml:space="preserve">component play a part into </w:t>
      </w:r>
      <w:proofErr w:type="spellStart"/>
      <w:r w:rsidR="000E1C71">
        <w:t>Vhdl</w:t>
      </w:r>
      <w:proofErr w:type="spellEnd"/>
      <w:r w:rsidR="000E1C71">
        <w:t xml:space="preserve"> and how they can make the problems that we encounter a lot easier</w:t>
      </w:r>
      <w:r w:rsidR="0098782B">
        <w:t xml:space="preserve"> to deal with and break up. </w:t>
      </w:r>
      <w:r w:rsidR="00EC03DB">
        <w:t xml:space="preserve"> </w:t>
      </w:r>
    </w:p>
    <w:sectPr w:rsidR="005041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1NjQzNDMxtDQ0sTRS0lEKTi0uzszPAykwrgUAN08GaiwAAAA="/>
  </w:docVars>
  <w:rsids>
    <w:rsidRoot w:val="009D2255"/>
    <w:rsid w:val="00036429"/>
    <w:rsid w:val="00045B34"/>
    <w:rsid w:val="000615BD"/>
    <w:rsid w:val="000C7A30"/>
    <w:rsid w:val="000E1C71"/>
    <w:rsid w:val="000F7B7D"/>
    <w:rsid w:val="00152CBA"/>
    <w:rsid w:val="0016208F"/>
    <w:rsid w:val="00164A71"/>
    <w:rsid w:val="00174339"/>
    <w:rsid w:val="00196E62"/>
    <w:rsid w:val="001A34ED"/>
    <w:rsid w:val="001B7B84"/>
    <w:rsid w:val="001E4398"/>
    <w:rsid w:val="0020573B"/>
    <w:rsid w:val="00246D75"/>
    <w:rsid w:val="00260D21"/>
    <w:rsid w:val="002A7F4B"/>
    <w:rsid w:val="002C1C08"/>
    <w:rsid w:val="002D080F"/>
    <w:rsid w:val="002D6B3E"/>
    <w:rsid w:val="0036648A"/>
    <w:rsid w:val="0036786D"/>
    <w:rsid w:val="00380D82"/>
    <w:rsid w:val="003950C9"/>
    <w:rsid w:val="003A2EC4"/>
    <w:rsid w:val="003D0F63"/>
    <w:rsid w:val="003F0D38"/>
    <w:rsid w:val="00405642"/>
    <w:rsid w:val="00425D51"/>
    <w:rsid w:val="00440603"/>
    <w:rsid w:val="00473DBA"/>
    <w:rsid w:val="004E099D"/>
    <w:rsid w:val="00501A78"/>
    <w:rsid w:val="00504156"/>
    <w:rsid w:val="00527003"/>
    <w:rsid w:val="0056258C"/>
    <w:rsid w:val="00565E70"/>
    <w:rsid w:val="00571189"/>
    <w:rsid w:val="00574178"/>
    <w:rsid w:val="00583E00"/>
    <w:rsid w:val="00584DA7"/>
    <w:rsid w:val="005B7803"/>
    <w:rsid w:val="005B791B"/>
    <w:rsid w:val="005F3799"/>
    <w:rsid w:val="0063768D"/>
    <w:rsid w:val="0065007F"/>
    <w:rsid w:val="006702E8"/>
    <w:rsid w:val="0067372F"/>
    <w:rsid w:val="006A5D1E"/>
    <w:rsid w:val="006F192A"/>
    <w:rsid w:val="006F4887"/>
    <w:rsid w:val="006F504D"/>
    <w:rsid w:val="00722102"/>
    <w:rsid w:val="0075657C"/>
    <w:rsid w:val="0078316A"/>
    <w:rsid w:val="007974F5"/>
    <w:rsid w:val="007C6099"/>
    <w:rsid w:val="00853C4E"/>
    <w:rsid w:val="00873766"/>
    <w:rsid w:val="00887604"/>
    <w:rsid w:val="008B2D85"/>
    <w:rsid w:val="008D1633"/>
    <w:rsid w:val="008D6F0A"/>
    <w:rsid w:val="008F325E"/>
    <w:rsid w:val="008F7714"/>
    <w:rsid w:val="00936ACC"/>
    <w:rsid w:val="00943BD8"/>
    <w:rsid w:val="009713A9"/>
    <w:rsid w:val="0098782B"/>
    <w:rsid w:val="009B496D"/>
    <w:rsid w:val="009D2255"/>
    <w:rsid w:val="00A349C4"/>
    <w:rsid w:val="00A515ED"/>
    <w:rsid w:val="00A61B95"/>
    <w:rsid w:val="00A874B5"/>
    <w:rsid w:val="00AA4864"/>
    <w:rsid w:val="00AF303B"/>
    <w:rsid w:val="00AF4565"/>
    <w:rsid w:val="00B03B3C"/>
    <w:rsid w:val="00B101C4"/>
    <w:rsid w:val="00B30EC2"/>
    <w:rsid w:val="00B439FD"/>
    <w:rsid w:val="00B45C1E"/>
    <w:rsid w:val="00B51B1D"/>
    <w:rsid w:val="00B63F13"/>
    <w:rsid w:val="00B95978"/>
    <w:rsid w:val="00BB2677"/>
    <w:rsid w:val="00C06631"/>
    <w:rsid w:val="00C22994"/>
    <w:rsid w:val="00C34EA2"/>
    <w:rsid w:val="00C4148C"/>
    <w:rsid w:val="00C52FBB"/>
    <w:rsid w:val="00C849C8"/>
    <w:rsid w:val="00CA4992"/>
    <w:rsid w:val="00CD255B"/>
    <w:rsid w:val="00CE0FCF"/>
    <w:rsid w:val="00CF2957"/>
    <w:rsid w:val="00D03F8E"/>
    <w:rsid w:val="00D7704E"/>
    <w:rsid w:val="00D9385F"/>
    <w:rsid w:val="00DD4474"/>
    <w:rsid w:val="00E42DBF"/>
    <w:rsid w:val="00EB7521"/>
    <w:rsid w:val="00EB752B"/>
    <w:rsid w:val="00EC03DB"/>
    <w:rsid w:val="00EF4FCA"/>
    <w:rsid w:val="00F31DC8"/>
    <w:rsid w:val="00F6648A"/>
    <w:rsid w:val="00F772AB"/>
    <w:rsid w:val="00F81BC1"/>
    <w:rsid w:val="00F90608"/>
    <w:rsid w:val="00F90D86"/>
    <w:rsid w:val="00FC4271"/>
    <w:rsid w:val="00FF727D"/>
    <w:rsid w:val="370B3BB3"/>
    <w:rsid w:val="3CEDD0EF"/>
    <w:rsid w:val="434E0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4B0A6"/>
  <w15:chartTrackingRefBased/>
  <w15:docId w15:val="{35B6C16E-8F6E-4805-AD4C-3651CB490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D22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959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152CB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426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5</Pages>
  <Words>591</Words>
  <Characters>337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die Boadu</dc:creator>
  <cp:keywords/>
  <dc:description/>
  <cp:lastModifiedBy>Freddie Boadu</cp:lastModifiedBy>
  <cp:revision>74</cp:revision>
  <dcterms:created xsi:type="dcterms:W3CDTF">2020-02-05T22:04:00Z</dcterms:created>
  <dcterms:modified xsi:type="dcterms:W3CDTF">2020-02-06T02:42:00Z</dcterms:modified>
</cp:coreProperties>
</file>